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54604E4B" w:rsidR="009977D9" w:rsidRPr="00C063B9" w:rsidRDefault="00185DD6" w:rsidP="00185DD6">
      <w:pPr>
        <w:jc w:val="center"/>
        <w:rPr>
          <w:rFonts w:ascii="Times New Roman" w:eastAsia="Times New Roman" w:hAnsi="Times New Roman" w:cs="Times New Roman"/>
          <w:sz w:val="44"/>
          <w:szCs w:val="44"/>
        </w:rPr>
      </w:pPr>
      <w:r w:rsidRPr="00185DD6">
        <w:rPr>
          <w:rFonts w:ascii="Times New Roman" w:eastAsia="Times New Roman" w:hAnsi="Times New Roman" w:cs="Times New Roman"/>
          <w:sz w:val="44"/>
          <w:szCs w:val="44"/>
        </w:rPr>
        <w:t>Optimizing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74C52F5E"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Sudhanva Narayana</w:t>
      </w:r>
    </w:p>
    <w:p w14:paraId="4BB71711"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Machine Learning Engine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49FCD2FF"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3376917" w14:textId="77777777" w:rsidR="00841E04" w:rsidRPr="00C92D86" w:rsidRDefault="00C676A2" w:rsidP="00C66E5D">
      <w:pPr>
        <w:pStyle w:val="NoSpacing"/>
        <w:jc w:val="center"/>
        <w:rPr>
          <w:rFonts w:ascii="Times New Roman" w:hAnsi="Times New Roman" w:cs="Times New Roman"/>
          <w:i/>
          <w:iCs/>
          <w:sz w:val="18"/>
          <w:szCs w:val="18"/>
        </w:rPr>
      </w:pPr>
      <w:hyperlink r:id="rId6" w:history="1">
        <w:r w:rsidR="00841E04" w:rsidRPr="00C92D86">
          <w:rPr>
            <w:rStyle w:val="Hyperlink"/>
            <w:rFonts w:ascii="Times New Roman" w:hAnsi="Times New Roman" w:cs="Times New Roman"/>
            <w:i/>
            <w:iCs/>
            <w:sz w:val="16"/>
            <w:szCs w:val="16"/>
          </w:rPr>
          <w:t>nsudhanva@gmail.com</w:t>
        </w:r>
      </w:hyperlink>
    </w:p>
    <w:p w14:paraId="7FC752C5" w14:textId="77777777" w:rsidR="00841E04" w:rsidRPr="00C92D86" w:rsidRDefault="00841E04" w:rsidP="00C66E5D">
      <w:pPr>
        <w:pStyle w:val="NoSpacing"/>
        <w:jc w:val="center"/>
        <w:rPr>
          <w:rFonts w:ascii="Times New Roman" w:hAnsi="Times New Roman" w:cs="Times New Roman"/>
          <w:i/>
          <w:iCs/>
          <w:sz w:val="20"/>
          <w:szCs w:val="20"/>
        </w:rPr>
      </w:pPr>
    </w:p>
    <w:p w14:paraId="70E23751" w14:textId="77777777"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Pr="00C92D86">
        <w:rPr>
          <w:rFonts w:ascii="Times New Roman" w:hAnsi="Times New Roman" w:cs="Times New Roman"/>
          <w:b/>
          <w:bCs/>
          <w:sz w:val="20"/>
          <w:szCs w:val="20"/>
        </w:rPr>
        <w:t>Vinay Bansal</w:t>
      </w:r>
    </w:p>
    <w:p w14:paraId="31710873"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2237BD5B" w:rsidR="00841E04" w:rsidRPr="00C92D86" w:rsidRDefault="00C676A2" w:rsidP="00C66E5D">
      <w:pPr>
        <w:pStyle w:val="NoSpacing"/>
        <w:jc w:val="center"/>
        <w:rPr>
          <w:rFonts w:ascii="Times New Roman" w:hAnsi="Times New Roman" w:cs="Times New Roman"/>
          <w:b/>
          <w:bCs/>
          <w:sz w:val="20"/>
          <w:szCs w:val="20"/>
        </w:rPr>
      </w:pPr>
      <w:hyperlink r:id="rId7" w:history="1">
        <w:proofErr w:type="spellStart"/>
        <w:r w:rsidR="00841E04" w:rsidRPr="00C92D86">
          <w:rPr>
            <w:rStyle w:val="Hyperlink"/>
            <w:rFonts w:ascii="Times New Roman" w:hAnsi="Times New Roman" w:cs="Times New Roman"/>
            <w:i/>
            <w:iCs/>
            <w:sz w:val="16"/>
            <w:szCs w:val="16"/>
          </w:rPr>
          <w:t>vinay</w:t>
        </w:r>
        <w:proofErr w:type="spellEnd"/>
        <w:r w:rsidR="00841E04" w:rsidRPr="00C92D86">
          <w:rPr>
            <w:rStyle w:val="Hyperlink"/>
            <w:rFonts w:ascii="Times New Roman" w:hAnsi="Times New Roman" w:cs="Times New Roman"/>
            <w:i/>
            <w:iCs/>
            <w:sz w:val="16"/>
            <w:szCs w:val="16"/>
          </w:rPr>
          <w:t>@</w:t>
        </w:r>
        <w:r w:rsidR="00841E04" w:rsidRPr="00C92D86">
          <w:rPr>
            <w:rFonts w:ascii="Times New Roman" w:hAnsi="Times New Roman" w:cs="Times New Roman"/>
            <w:sz w:val="16"/>
            <w:szCs w:val="16"/>
          </w:rPr>
          <w:t xml:space="preserve"> </w:t>
        </w:r>
        <w:r w:rsidR="00841E04" w:rsidRPr="00C92D86">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841E04" w:rsidRPr="00C92D86">
        <w:rPr>
          <w:rFonts w:ascii="Times New Roman" w:hAnsi="Times New Roman" w:cs="Times New Roman"/>
          <w:b/>
          <w:bCs/>
          <w:sz w:val="20"/>
          <w:szCs w:val="20"/>
        </w:rPr>
        <w:t>Vinod Agrawal</w:t>
      </w:r>
    </w:p>
    <w:p w14:paraId="3BC00E4C"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Technology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828A46A" w14:textId="683B7E38" w:rsidR="00484BA7" w:rsidRPr="00C92D86" w:rsidRDefault="00C676A2" w:rsidP="00C66E5D">
      <w:pPr>
        <w:pStyle w:val="NoSpacing"/>
        <w:jc w:val="center"/>
        <w:rPr>
          <w:rFonts w:ascii="Times New Roman" w:hAnsi="Times New Roman" w:cs="Times New Roman"/>
          <w:b/>
          <w:bCs/>
          <w:sz w:val="20"/>
          <w:szCs w:val="20"/>
        </w:rPr>
      </w:pPr>
      <w:hyperlink r:id="rId8" w:history="1">
        <w:r w:rsidR="00C92D86" w:rsidRPr="00C92D86">
          <w:rPr>
            <w:rStyle w:val="Hyperlink"/>
            <w:rFonts w:ascii="Times New Roman" w:hAnsi="Times New Roman" w:cs="Times New Roman"/>
            <w:i/>
            <w:iCs/>
            <w:sz w:val="16"/>
            <w:szCs w:val="16"/>
          </w:rPr>
          <w:t>vinod.agrawal@faststreamtech.com</w:t>
        </w:r>
        <w:r w:rsidR="00C92D86" w:rsidRPr="00C92D86">
          <w:rPr>
            <w:rStyle w:val="Hyperlink"/>
            <w:rFonts w:ascii="Times New Roman" w:hAnsi="Times New Roman" w:cs="Times New Roman"/>
            <w:i/>
            <w:iCs/>
            <w:sz w:val="16"/>
            <w:szCs w:val="16"/>
          </w:rPr>
          <w:br w:type="column"/>
        </w:r>
        <w:r w:rsidR="00C92D86" w:rsidRPr="00C92D86">
          <w:rPr>
            <w:rStyle w:val="Hyperlink"/>
            <w:rFonts w:ascii="Times New Roman" w:hAnsi="Times New Roman" w:cs="Times New Roman"/>
            <w:b/>
            <w:bCs/>
            <w:color w:val="auto"/>
            <w:sz w:val="20"/>
            <w:szCs w:val="20"/>
            <w:u w:val="none"/>
          </w:rPr>
          <w:t>Shreyas</w:t>
        </w:r>
      </w:hyperlink>
      <w:r w:rsidR="00C92D86" w:rsidRPr="00C92D86">
        <w:rPr>
          <w:rFonts w:ascii="Times New Roman" w:hAnsi="Times New Roman" w:cs="Times New Roman"/>
          <w:b/>
          <w:bCs/>
          <w:sz w:val="20"/>
          <w:szCs w:val="20"/>
        </w:rPr>
        <w:t xml:space="preserve"> 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188412D5" w14:textId="57036405" w:rsidR="00841E04" w:rsidRPr="00C063B9" w:rsidRDefault="00C676A2" w:rsidP="00C66E5D">
      <w:pPr>
        <w:jc w:val="center"/>
        <w:rPr>
          <w:rFonts w:ascii="Times New Roman" w:hAnsi="Times New Roman" w:cs="Times New Roman"/>
          <w:sz w:val="44"/>
          <w:szCs w:val="44"/>
        </w:rPr>
        <w:sectPr w:rsidR="00841E04" w:rsidRPr="00C063B9" w:rsidSect="00164496">
          <w:type w:val="continuous"/>
          <w:pgSz w:w="11906" w:h="16838"/>
          <w:pgMar w:top="720" w:right="720" w:bottom="720" w:left="720" w:header="708" w:footer="708" w:gutter="0"/>
          <w:cols w:num="4" w:space="709"/>
          <w:docGrid w:linePitch="360"/>
        </w:sectPr>
      </w:pPr>
      <w:hyperlink r:id="rId9" w:history="1">
        <w:r w:rsidR="00C92D86" w:rsidRPr="00C92D86">
          <w:rPr>
            <w:rStyle w:val="Hyperlink"/>
            <w:rFonts w:ascii="Times New Roman" w:hAnsi="Times New Roman" w:cs="Times New Roman"/>
            <w:i/>
            <w:iCs/>
            <w:sz w:val="16"/>
            <w:szCs w:val="16"/>
          </w:rPr>
          <w:t>hello@shreyas.im</w:t>
        </w:r>
      </w:hyperlink>
    </w:p>
    <w:p w14:paraId="179648AE" w14:textId="6819790E" w:rsidR="00922279" w:rsidRDefault="008A42FD" w:rsidP="00B9554F">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We present results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2E5F7B" w:rsidRDefault="002F2A94" w:rsidP="00B9554F">
      <w:pPr>
        <w:pStyle w:val="NoSpacing"/>
        <w:jc w:val="center"/>
        <w:rPr>
          <w:rFonts w:ascii="Times New Roman" w:hAnsi="Times New Roman" w:cs="Times New Roman"/>
          <w:noProof/>
        </w:rPr>
      </w:pPr>
      <w:r>
        <w:rPr>
          <w:rFonts w:ascii="Times New Roman" w:hAnsi="Times New Roman" w:cs="Times New Roman"/>
          <w:noProof/>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7536F7F0" w:rsidR="00691514" w:rsidRDefault="00DD3205" w:rsidP="00B9554F">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Machine Learing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to </w:t>
      </w:r>
      <w:r w:rsidR="00D0642A">
        <w:rPr>
          <w:rFonts w:ascii="Times New Roman" w:hAnsi="Times New Roman" w:cs="Times New Roman"/>
          <w:noProof/>
        </w:rPr>
        <w:tab/>
      </w:r>
      <w:r w:rsidR="00512795">
        <w:rPr>
          <w:rFonts w:ascii="Times New Roman" w:hAnsi="Times New Roman" w:cs="Times New Roman"/>
          <w:noProof/>
        </w:rPr>
        <w:t>limit 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number of people in the room and time they have stayed </w:t>
      </w:r>
      <w:r w:rsidR="00C60CE0">
        <w:rPr>
          <w:rFonts w:ascii="Times New Roman" w:hAnsi="Times New Roman" w:cs="Times New Roman"/>
          <w:noProof/>
        </w:rPr>
        <w:t>in that room. In this way, the total power consumption of devices is reduced per month. However the power consumption per day is not considered limited.</w:t>
      </w:r>
      <w:r w:rsidR="00851489">
        <w:rPr>
          <w:rFonts w:ascii="Times New Roman" w:hAnsi="Times New Roman" w:cs="Times New Roman"/>
          <w:noProof/>
        </w:rPr>
        <w:t xml:space="preserve"> Machine Learning is used only to predict the power consumption at that point of time and not to predict or understand behviour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our models. We </w:t>
      </w:r>
      <w:r w:rsidR="0075145F">
        <w:rPr>
          <w:rFonts w:ascii="Times New Roman" w:hAnsi="Times New Roman" w:cs="Times New Roman"/>
          <w:noProof/>
        </w:rPr>
        <w:t>later used another generated dataset to predict values from the trained model using regression.</w:t>
      </w:r>
    </w:p>
    <w:p w14:paraId="4DA72571" w14:textId="35C08E4C" w:rsidR="00123121" w:rsidRDefault="00A930ED" w:rsidP="00B9554F">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Regression is a set of statistical processes for estimation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2E5F7B" w:rsidRDefault="00E45C93" w:rsidP="00B9554F">
      <w:pPr>
        <w:pStyle w:val="NoSpacing"/>
        <w:jc w:val="center"/>
        <w:rPr>
          <w:rFonts w:ascii="Times New Roman" w:hAnsi="Times New Roman" w:cs="Times New Roman"/>
          <w:noProof/>
        </w:rPr>
      </w:pPr>
      <w:r>
        <w:rPr>
          <w:rFonts w:ascii="Times New Roman" w:hAnsi="Times New Roman" w:cs="Times New Roman"/>
          <w:noProof/>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2D576A73" w14:textId="50FAAEDE" w:rsidR="008E1086" w:rsidRPr="008E1086" w:rsidRDefault="00BD2FF2" w:rsidP="008E1086">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1] have discussed classification and detailed analysis of reqirements that have to be addressed in order to enable application development in smart homes. It also prposed a multi-layer framework on how applications can be developed using multi layers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6F611D">
        <w:rPr>
          <w:rFonts w:ascii="Times New Roman" w:hAnsi="Times New Roman" w:cs="Times New Roman"/>
          <w:noProof/>
        </w:rPr>
        <w:t>[2]</w:t>
      </w:r>
      <w:r w:rsidR="006F611D">
        <w:rPr>
          <w:rFonts w:ascii="Times New Roman" w:hAnsi="Times New Roman" w:cs="Times New Roman"/>
          <w:noProof/>
        </w:rPr>
        <w:t xml:space="preserve"> </w:t>
      </w:r>
      <w:r w:rsidR="000B165B">
        <w:rPr>
          <w:rFonts w:ascii="Times New Roman" w:hAnsi="Times New Roman" w:cs="Times New Roman"/>
          <w:noProof/>
        </w:rPr>
        <w:t>in their paper on energy saving used a custom algorithm that fuses detected electric current information and sensors information to assure that the circuit an be cut off when household appliacnes in that circuit are powered down</w:t>
      </w:r>
      <w:r w:rsidR="00D9045D">
        <w:rPr>
          <w:rFonts w:ascii="Times New Roman" w:hAnsi="Times New Roman" w:cs="Times New Roman"/>
          <w:noProof/>
        </w:rPr>
        <w:t xml:space="preserve">. </w:t>
      </w:r>
      <w:r w:rsidR="002D3763">
        <w:rPr>
          <w:rFonts w:ascii="Times New Roman" w:hAnsi="Times New Roman" w:cs="Times New Roman"/>
          <w:noProof/>
        </w:rPr>
        <w:t xml:space="preserve">[3] </w:t>
      </w:r>
      <w:proofErr w:type="spellStart"/>
      <w:r w:rsidR="002D3763">
        <w:rPr>
          <w:rFonts w:ascii="TimesNewRoman" w:hAnsi="TimesNewRoman" w:cs="TimesNewRoman"/>
          <w:color w:val="231F20"/>
        </w:rPr>
        <w:t>Wesllen</w:t>
      </w:r>
      <w:proofErr w:type="spellEnd"/>
      <w:r w:rsidR="002D3763">
        <w:rPr>
          <w:rFonts w:ascii="TimesNewRoman" w:hAnsi="TimesNewRoman" w:cs="TimesNewRoman"/>
          <w:color w:val="231F20"/>
        </w:rPr>
        <w:t xml:space="preserve"> S. Lima, Eduardo </w:t>
      </w:r>
      <w:proofErr w:type="spellStart"/>
      <w:r w:rsidR="002D3763">
        <w:rPr>
          <w:rFonts w:ascii="TimesNewRoman" w:hAnsi="TimesNewRoman" w:cs="TimesNewRoman"/>
          <w:color w:val="231F20"/>
        </w:rPr>
        <w:t>Souto</w:t>
      </w:r>
      <w:proofErr w:type="spellEnd"/>
      <w:r w:rsidR="002D3763">
        <w:rPr>
          <w:rFonts w:ascii="TimesNewRoman" w:hAnsi="TimesNewRoman" w:cs="TimesNewRoman"/>
          <w:color w:val="231F20"/>
        </w:rPr>
        <w:t>, Thiago Rocha used machine learning techniques to automatically recognize the users activities and then a ranking algorithm is applied to related activities by giving recommendations to the user whenever it detects a waste of energy</w:t>
      </w:r>
      <w:r w:rsidR="00AC0795">
        <w:rPr>
          <w:rFonts w:ascii="TimesNewRoman" w:hAnsi="TimesNewRoman" w:cs="TimesNewRoman"/>
          <w:color w:val="231F20"/>
        </w:rPr>
        <w:t>. [4]</w:t>
      </w:r>
      <w:r w:rsidR="002D5A48">
        <w:rPr>
          <w:rFonts w:ascii="TimesNewRoman" w:hAnsi="TimesNewRoman" w:cs="TimesNewRoman"/>
          <w:color w:val="231F20"/>
        </w:rPr>
        <w:t xml:space="preserve"> </w:t>
      </w:r>
      <w:r w:rsidR="002D5A48" w:rsidRPr="00142874">
        <w:rPr>
          <w:rFonts w:ascii="TimesNewRoman" w:hAnsi="TimesNewRoman" w:cs="TimesNewRoman"/>
          <w:color w:val="231F20"/>
        </w:rPr>
        <w:t xml:space="preserve">Manoj </w:t>
      </w:r>
      <w:proofErr w:type="spellStart"/>
      <w:r w:rsidR="002D5A48" w:rsidRPr="00142874">
        <w:rPr>
          <w:rFonts w:ascii="TimesNewRoman" w:hAnsi="TimesNewRoman" w:cs="TimesNewRoman"/>
          <w:color w:val="231F20"/>
        </w:rPr>
        <w:t>Manivannan</w:t>
      </w:r>
      <w:proofErr w:type="spellEnd"/>
      <w:r w:rsidR="002D5A48" w:rsidRPr="00142874">
        <w:rPr>
          <w:rFonts w:ascii="TimesNewRoman" w:hAnsi="TimesNewRoman" w:cs="TimesNewRoman"/>
          <w:color w:val="231F20"/>
        </w:rPr>
        <w:t xml:space="preserve"> ID, Behzad Najafi and Fabio Rinaldi</w:t>
      </w:r>
      <w:r w:rsidR="002D5A48">
        <w:rPr>
          <w:rFonts w:ascii="TimesNewRoman" w:hAnsi="TimesNewRoman" w:cs="TimesNewRoman"/>
          <w:b/>
          <w:bCs/>
          <w:color w:val="231F20"/>
        </w:rPr>
        <w:t xml:space="preserve"> </w:t>
      </w:r>
      <w:r w:rsidR="002D5A48">
        <w:rPr>
          <w:rFonts w:ascii="TimesNewRoman" w:hAnsi="TimesNewRoman" w:cs="TimesNewRoman"/>
          <w:color w:val="231F20"/>
        </w:rPr>
        <w:t xml:space="preserve">tells us about how separating the AC consumption from the consumptions of other residential appliances can help in predicting values. </w:t>
      </w:r>
      <w:r w:rsidR="008E1086">
        <w:rPr>
          <w:rFonts w:ascii="TimesNewRoman" w:hAnsi="TimesNewRoman" w:cs="TimesNewRoman"/>
          <w:color w:val="231F20"/>
        </w:rPr>
        <w:t xml:space="preserve">[5] </w:t>
      </w:r>
      <w:proofErr w:type="spellStart"/>
      <w:r w:rsidR="00A42894" w:rsidRPr="00A42894">
        <w:rPr>
          <w:rFonts w:ascii="TimesNewRoman" w:hAnsi="TimesNewRoman" w:cs="TimesNewRoman"/>
          <w:color w:val="231F20"/>
        </w:rPr>
        <w:t>Vibhatha</w:t>
      </w:r>
      <w:proofErr w:type="spellEnd"/>
      <w:r w:rsidR="00A42894" w:rsidRPr="00A42894">
        <w:rPr>
          <w:rFonts w:ascii="TimesNewRoman" w:hAnsi="TimesNewRoman" w:cs="TimesNewRoman"/>
          <w:color w:val="231F20"/>
        </w:rPr>
        <w:t xml:space="preserve"> </w:t>
      </w:r>
      <w:proofErr w:type="spellStart"/>
      <w:r w:rsidR="00A42894" w:rsidRPr="00A42894">
        <w:rPr>
          <w:rFonts w:ascii="TimesNewRoman" w:hAnsi="TimesNewRoman" w:cs="TimesNewRoman"/>
          <w:color w:val="231F20"/>
        </w:rPr>
        <w:t>Abeykoon</w:t>
      </w:r>
      <w:proofErr w:type="spellEnd"/>
      <w:r w:rsidR="00A42894" w:rsidRPr="00A42894">
        <w:rPr>
          <w:rFonts w:ascii="TimesNewRoman" w:hAnsi="TimesNewRoman" w:cs="TimesNewRoman"/>
          <w:color w:val="231F20"/>
        </w:rPr>
        <w:t xml:space="preserve">, </w:t>
      </w:r>
      <w:proofErr w:type="spellStart"/>
      <w:r w:rsidR="00A42894" w:rsidRPr="00A42894">
        <w:rPr>
          <w:rFonts w:ascii="TimesNewRoman" w:hAnsi="TimesNewRoman" w:cs="TimesNewRoman"/>
          <w:color w:val="231F20"/>
        </w:rPr>
        <w:t>Nishadi</w:t>
      </w:r>
      <w:proofErr w:type="spellEnd"/>
      <w:r w:rsidR="00A42894" w:rsidRPr="00A42894">
        <w:rPr>
          <w:rFonts w:ascii="TimesNewRoman" w:hAnsi="TimesNewRoman" w:cs="TimesNewRoman"/>
          <w:color w:val="231F20"/>
        </w:rPr>
        <w:t xml:space="preserve"> </w:t>
      </w:r>
      <w:proofErr w:type="spellStart"/>
      <w:r w:rsidR="00A42894" w:rsidRPr="00A42894">
        <w:rPr>
          <w:rFonts w:ascii="TimesNewRoman" w:hAnsi="TimesNewRoman" w:cs="TimesNewRoman"/>
          <w:color w:val="231F20"/>
        </w:rPr>
        <w:t>Kankanamdurage</w:t>
      </w:r>
      <w:proofErr w:type="spellEnd"/>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 xml:space="preserve">he purpose of machine learning </w:t>
      </w:r>
    </w:p>
    <w:p w14:paraId="10F67376" w14:textId="3D37F9B6" w:rsidR="008E1086" w:rsidRDefault="008E1086" w:rsidP="008E1086">
      <w:pPr>
        <w:autoSpaceDE w:val="0"/>
        <w:autoSpaceDN w:val="0"/>
        <w:adjustRightInd w:val="0"/>
        <w:spacing w:after="0" w:line="240" w:lineRule="auto"/>
        <w:jc w:val="both"/>
        <w:rPr>
          <w:rFonts w:ascii="TimesNewRoman" w:hAnsi="TimesNewRoman" w:cs="TimesNewRoman"/>
          <w:color w:val="231F20"/>
        </w:rPr>
      </w:pPr>
      <w:r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2E5F7B" w:rsidRDefault="00BD039C" w:rsidP="00B9554F">
      <w:pPr>
        <w:pStyle w:val="NoSpacing"/>
        <w:jc w:val="center"/>
        <w:rPr>
          <w:rFonts w:ascii="Times New Roman" w:hAnsi="Times New Roman" w:cs="Times New Roman"/>
          <w:noProof/>
        </w:rPr>
      </w:pPr>
      <w:r>
        <w:rPr>
          <w:rFonts w:ascii="Times New Roman" w:hAnsi="Times New Roman" w:cs="Times New Roman"/>
          <w:noProof/>
        </w:rPr>
        <w:lastRenderedPageBreak/>
        <w:t xml:space="preserve">III. </w:t>
      </w:r>
      <w:r w:rsidR="00535817">
        <w:rPr>
          <w:rFonts w:ascii="Times New Roman" w:hAnsi="Times New Roman" w:cs="Times New Roman"/>
          <w:noProof/>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5EAD1F99" w:rsidR="00D7695D" w:rsidRDefault="004225FC" w:rsidP="00B9554F">
      <w:pPr>
        <w:pStyle w:val="NoSpacing"/>
        <w:jc w:val="both"/>
        <w:rPr>
          <w:rFonts w:ascii="Times New Roman" w:hAnsi="Times New Roman" w:cs="Times New Roman"/>
          <w:noProof/>
        </w:rPr>
      </w:pPr>
      <w:r>
        <w:rPr>
          <w:rFonts w:ascii="Times New Roman" w:hAnsi="Times New Roman" w:cs="Times New Roman"/>
          <w:noProof/>
        </w:rPr>
        <w:tab/>
      </w:r>
      <w:r w:rsidR="008039B8">
        <w:rPr>
          <w:rFonts w:ascii="Times New Roman" w:hAnsi="Times New Roman" w:cs="Times New Roman"/>
          <w:noProof/>
        </w:rPr>
        <w:t xml:space="preserve">The dataset we generated consists of multiple attributes such as device, room, weather type, date, from time, to time, time of day, number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numpy’ and data structure ‘pandas’ to generate random numbers for the dataset and time series data. </w:t>
      </w:r>
      <w:r w:rsidR="00D7695D">
        <w:rPr>
          <w:rFonts w:ascii="Times New Roman" w:hAnsi="Times New Roman" w:cs="Times New Roman"/>
          <w:noProof/>
        </w:rPr>
        <w:t>A sample dataset looks like this.</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0CF8289A" w:rsidR="009116AA" w:rsidRDefault="009116AA" w:rsidP="00B9554F">
      <w:pPr>
        <w:pStyle w:val="NoSpacing"/>
        <w:jc w:val="both"/>
        <w:rPr>
          <w:rFonts w:ascii="Times New Roman" w:hAnsi="Times New Roman" w:cs="Times New Roman"/>
          <w:noProof/>
        </w:rPr>
      </w:pPr>
    </w:p>
    <w:p w14:paraId="4E534B38" w14:textId="1CD2E669" w:rsidR="003C22CD" w:rsidRDefault="00AF5361" w:rsidP="00B9554F">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kilo watt hour. </w:t>
      </w:r>
    </w:p>
    <w:p w14:paraId="61DE1179" w14:textId="77777777" w:rsidR="00534341" w:rsidRDefault="00534341" w:rsidP="00B9554F">
      <w:pPr>
        <w:pStyle w:val="NoSpacing"/>
        <w:jc w:val="both"/>
        <w:rPr>
          <w:rFonts w:ascii="Times New Roman" w:hAnsi="Times New Roman" w:cs="Times New Roman"/>
          <w:noProof/>
        </w:rPr>
      </w:pPr>
    </w:p>
    <w:p w14:paraId="2B667C80" w14:textId="4F5552BA" w:rsidR="00534341" w:rsidRPr="00534341" w:rsidRDefault="00534341" w:rsidP="00534341">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534341">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534341">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534341">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534341">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534341">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2211753E" w:rsidR="0029503E" w:rsidRDefault="00534341" w:rsidP="000B5720">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Power consumption – Kilo Watt hr</w:t>
      </w:r>
    </w:p>
    <w:p w14:paraId="12CB7D5B" w14:textId="2394B785" w:rsidR="00CE3A5A" w:rsidRDefault="00CE3A5A" w:rsidP="00CE3A5A">
      <w:pPr>
        <w:pStyle w:val="NoSpacing"/>
        <w:jc w:val="both"/>
        <w:rPr>
          <w:rFonts w:ascii="Times New Roman" w:hAnsi="Times New Roman" w:cs="Times New Roman"/>
          <w:noProof/>
        </w:rPr>
      </w:pPr>
    </w:p>
    <w:p w14:paraId="56EB873B" w14:textId="0FA518FE" w:rsidR="00CE3A5A" w:rsidRPr="00CE3A5A" w:rsidRDefault="00CE3A5A" w:rsidP="00CE3A5A">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w:t>
      </w:r>
      <w:r w:rsidR="00E16852">
        <w:rPr>
          <w:rFonts w:ascii="Times New Roman" w:hAnsi="Times New Roman" w:cs="Times New Roman"/>
          <w:noProof/>
        </w:rPr>
        <w:t>Random values are gener</w:t>
      </w:r>
      <w:r w:rsidR="00E16852">
        <w:rPr>
          <w:rFonts w:ascii="Times New Roman" w:hAnsi="Times New Roman" w:cs="Times New Roman"/>
          <w:noProof/>
        </w:rPr>
        <w:t>ated for number of people, time stayed in minutes and weather type, rooms, devices are reandomly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consumpiton and one without power connsumption.</w:t>
      </w:r>
    </w:p>
    <w:p w14:paraId="49C908E2" w14:textId="77777777" w:rsidR="009010E8" w:rsidRPr="000B5720" w:rsidRDefault="009010E8" w:rsidP="009010E8">
      <w:pPr>
        <w:pStyle w:val="NoSpacing"/>
        <w:ind w:left="360"/>
        <w:jc w:val="both"/>
        <w:rPr>
          <w:rFonts w:ascii="Times New Roman" w:hAnsi="Times New Roman" w:cs="Times New Roman"/>
          <w:noProof/>
        </w:rPr>
      </w:pPr>
    </w:p>
    <w:p w14:paraId="573C36FA" w14:textId="77777777" w:rsidR="00534341" w:rsidRDefault="00534341" w:rsidP="00534341">
      <w:pPr>
        <w:pStyle w:val="NoSpacing"/>
        <w:ind w:left="360"/>
        <w:jc w:val="both"/>
        <w:rPr>
          <w:rFonts w:ascii="Times New Roman" w:hAnsi="Times New Roman" w:cs="Times New Roman"/>
          <w:noProof/>
        </w:rPr>
      </w:pPr>
    </w:p>
    <w:p w14:paraId="5C664F60" w14:textId="0A880A94" w:rsidR="00C01AA9" w:rsidRPr="002E5F7B" w:rsidRDefault="00C01AA9" w:rsidP="00B9554F">
      <w:pPr>
        <w:pStyle w:val="NoSpacing"/>
        <w:jc w:val="center"/>
        <w:rPr>
          <w:rFonts w:ascii="Times New Roman" w:hAnsi="Times New Roman" w:cs="Times New Roman"/>
          <w:noProof/>
        </w:rPr>
      </w:pPr>
      <w:r>
        <w:rPr>
          <w:rFonts w:ascii="Times New Roman" w:hAnsi="Times New Roman" w:cs="Times New Roman"/>
          <w:noProof/>
        </w:rPr>
        <w:t xml:space="preserve">IV. </w:t>
      </w:r>
      <w:r w:rsidR="00535817">
        <w:rPr>
          <w:rFonts w:ascii="Times New Roman" w:hAnsi="Times New Roman" w:cs="Times New Roman"/>
          <w:noProof/>
        </w:rPr>
        <w:t>METHODOLOGIES</w:t>
      </w:r>
    </w:p>
    <w:p w14:paraId="09776493" w14:textId="21D3FB8F" w:rsidR="00C01AA9" w:rsidRPr="00C063B9" w:rsidRDefault="00C01AA9" w:rsidP="00B9554F">
      <w:pPr>
        <w:pStyle w:val="NoSpacing"/>
        <w:jc w:val="both"/>
        <w:rPr>
          <w:rFonts w:ascii="Times New Roman" w:hAnsi="Times New Roman" w:cs="Times New Roman"/>
          <w:noProof/>
        </w:rPr>
      </w:pPr>
    </w:p>
    <w:p w14:paraId="5CA373E9" w14:textId="677BD1C3" w:rsidR="008A00A3" w:rsidRDefault="00E16852" w:rsidP="00B9554F">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dataframe. We visualise the dataset in terms of power consumption across all devices. </w:t>
      </w:r>
      <w:r w:rsidR="00162CC3">
        <w:rPr>
          <w:rFonts w:ascii="Times New Roman" w:hAnsi="Times New Roman" w:cs="Times New Roman"/>
          <w:noProof/>
        </w:rPr>
        <w:t xml:space="preserve">From the chart, we can see that AC and Heater comsume more power than the rest of the devices. </w:t>
      </w:r>
      <w:r w:rsidR="00073C01">
        <w:rPr>
          <w:rFonts w:ascii="Times New Roman" w:hAnsi="Times New Roman" w:cs="Times New Roman"/>
          <w:noProof/>
        </w:rPr>
        <w:t xml:space="preserve">We also plot total power consumption every day and power consumption at every hour. </w:t>
      </w:r>
    </w:p>
    <w:p w14:paraId="35DDDDD6" w14:textId="0EBAFA61" w:rsidR="003C0D88" w:rsidRDefault="008A00A3" w:rsidP="00B9554F">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r w:rsidR="00CE3A5A">
        <w:rPr>
          <w:rFonts w:ascii="Times New Roman" w:hAnsi="Times New Roman" w:cs="Times New Roman"/>
          <w:noProof/>
        </w:rPr>
        <w:tab/>
      </w:r>
      <w:r w:rsidR="003C0D88">
        <w:rPr>
          <w:rFonts w:ascii="Times New Roman" w:hAnsi="Times New Roman" w:cs="Times New Roman"/>
          <w:noProof/>
        </w:rPr>
        <w:tab/>
      </w:r>
    </w:p>
    <w:p w14:paraId="51CA7A6F" w14:textId="0F5238B2" w:rsidR="00073C01" w:rsidRDefault="00073C01" w:rsidP="00B9554F">
      <w:pPr>
        <w:pStyle w:val="NoSpacing"/>
        <w:jc w:val="both"/>
        <w:rPr>
          <w:rFonts w:ascii="Times New Roman" w:hAnsi="Times New Roman" w:cs="Times New Roman"/>
          <w:noProof/>
        </w:rPr>
      </w:pPr>
      <w:r>
        <w:rPr>
          <w:noProof/>
        </w:rPr>
        <w:drawing>
          <wp:inline distT="0" distB="0" distL="0" distR="0" wp14:anchorId="4650B1DD" wp14:editId="094DF8E6">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21155"/>
                    </a:xfrm>
                    <a:prstGeom prst="rect">
                      <a:avLst/>
                    </a:prstGeom>
                  </pic:spPr>
                </pic:pic>
              </a:graphicData>
            </a:graphic>
          </wp:inline>
        </w:drawing>
      </w:r>
    </w:p>
    <w:p w14:paraId="6055AD6C" w14:textId="060DD253" w:rsidR="00073C01" w:rsidRDefault="00073C01" w:rsidP="00B9554F">
      <w:pPr>
        <w:pStyle w:val="NoSpacing"/>
        <w:jc w:val="both"/>
        <w:rPr>
          <w:rFonts w:ascii="Times New Roman" w:hAnsi="Times New Roman" w:cs="Times New Roman"/>
          <w:noProof/>
        </w:rPr>
      </w:pPr>
    </w:p>
    <w:p w14:paraId="5B4A7EB6" w14:textId="29FA90AF" w:rsidR="00073C01" w:rsidRDefault="00073C01" w:rsidP="00B9554F">
      <w:pPr>
        <w:pStyle w:val="NoSpacing"/>
        <w:jc w:val="both"/>
        <w:rPr>
          <w:rFonts w:ascii="Times New Roman" w:hAnsi="Times New Roman" w:cs="Times New Roman"/>
          <w:noProof/>
        </w:rPr>
      </w:pPr>
      <w:r>
        <w:rPr>
          <w:noProof/>
        </w:rPr>
        <w:drawing>
          <wp:inline distT="0" distB="0" distL="0" distR="0" wp14:anchorId="0C8D5A6D" wp14:editId="399D29F5">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31950"/>
                    </a:xfrm>
                    <a:prstGeom prst="rect">
                      <a:avLst/>
                    </a:prstGeom>
                  </pic:spPr>
                </pic:pic>
              </a:graphicData>
            </a:graphic>
          </wp:inline>
        </w:drawing>
      </w:r>
    </w:p>
    <w:p w14:paraId="24DD0D95" w14:textId="4F5EC9E5" w:rsidR="00DD1925" w:rsidRDefault="00DD1925" w:rsidP="00B9554F">
      <w:pPr>
        <w:pStyle w:val="NoSpacing"/>
        <w:jc w:val="both"/>
        <w:rPr>
          <w:rFonts w:ascii="Times New Roman" w:hAnsi="Times New Roman" w:cs="Times New Roman"/>
          <w:noProof/>
        </w:rPr>
      </w:pPr>
    </w:p>
    <w:p w14:paraId="02743BF3" w14:textId="0C7867B0" w:rsidR="00DD1925" w:rsidRDefault="00DD1925" w:rsidP="00B9554F">
      <w:pPr>
        <w:pStyle w:val="NoSpacing"/>
        <w:jc w:val="both"/>
        <w:rPr>
          <w:rFonts w:ascii="Times New Roman" w:hAnsi="Times New Roman" w:cs="Times New Roman"/>
          <w:noProof/>
        </w:rPr>
      </w:pPr>
      <w:r>
        <w:rPr>
          <w:rFonts w:ascii="Times New Roman" w:hAnsi="Times New Roman" w:cs="Times New Roman"/>
          <w:noProof/>
        </w:rPr>
        <w:tab/>
        <w:t>A database consiting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looks like this</w:t>
      </w:r>
    </w:p>
    <w:p w14:paraId="54647AF1" w14:textId="2DCD6497" w:rsidR="00DD1925" w:rsidRDefault="00DD1925" w:rsidP="00B9554F">
      <w:pPr>
        <w:pStyle w:val="NoSpacing"/>
        <w:jc w:val="both"/>
        <w:rPr>
          <w:rFonts w:ascii="Times New Roman" w:hAnsi="Times New Roman" w:cs="Times New Roman"/>
          <w:noProof/>
        </w:rPr>
      </w:pPr>
    </w:p>
    <w:p w14:paraId="6ECBFF27" w14:textId="56967258" w:rsidR="001C7C12" w:rsidRDefault="001C7C12" w:rsidP="00B9554F">
      <w:pPr>
        <w:pStyle w:val="NoSpacing"/>
        <w:jc w:val="both"/>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0AFB0CE">
            <wp:simplePos x="0" y="0"/>
            <wp:positionH relativeFrom="column">
              <wp:posOffset>1905</wp:posOffset>
            </wp:positionH>
            <wp:positionV relativeFrom="paragraph">
              <wp:posOffset>-2540</wp:posOffset>
            </wp:positionV>
            <wp:extent cx="1743075" cy="923925"/>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r>
        <w:rPr>
          <w:rFonts w:ascii="Times New Roman" w:hAnsi="Times New Roman" w:cs="Times New Roman"/>
          <w:noProof/>
        </w:rPr>
        <w:t>This</w:t>
      </w:r>
      <w:r w:rsidR="009D74A5">
        <w:rPr>
          <w:rFonts w:ascii="Times New Roman" w:hAnsi="Times New Roman" w:cs="Times New Roman"/>
          <w:noProof/>
        </w:rPr>
        <w:t xml:space="preserve"> </w:t>
      </w:r>
      <w:r>
        <w:rPr>
          <w:rFonts w:ascii="Times New Roman" w:hAnsi="Times New Roman" w:cs="Times New Roman"/>
          <w:noProof/>
        </w:rPr>
        <w:t xml:space="preserve">database </w:t>
      </w:r>
      <w:r w:rsidR="009F01E0">
        <w:rPr>
          <w:rFonts w:ascii="Times New Roman" w:hAnsi="Times New Roman" w:cs="Times New Roman"/>
          <w:noProof/>
        </w:rPr>
        <w:t>has</w:t>
      </w:r>
      <w:r>
        <w:rPr>
          <w:rFonts w:ascii="Times New Roman" w:hAnsi="Times New Roman" w:cs="Times New Roman"/>
          <w:noProof/>
        </w:rPr>
        <w:t xml:space="preserve"> date, time and maximum power consumpiton limit at that time</w:t>
      </w:r>
      <w:r w:rsidR="00802233">
        <w:rPr>
          <w:rFonts w:ascii="Times New Roman" w:hAnsi="Times New Roman" w:cs="Times New Roman"/>
          <w:noProof/>
        </w:rPr>
        <w:t>.</w:t>
      </w:r>
    </w:p>
    <w:p w14:paraId="64AD85A4" w14:textId="6FECBF17" w:rsidR="00802233" w:rsidRDefault="00802233" w:rsidP="00B9554F">
      <w:pPr>
        <w:pStyle w:val="NoSpacing"/>
        <w:jc w:val="both"/>
        <w:rPr>
          <w:rFonts w:ascii="Times New Roman" w:hAnsi="Times New Roman" w:cs="Times New Roman"/>
          <w:noProof/>
        </w:rPr>
      </w:pPr>
    </w:p>
    <w:p w14:paraId="686BBF60" w14:textId="0899C6FB" w:rsidR="00802233" w:rsidRDefault="00802233" w:rsidP="00B9554F">
      <w:pPr>
        <w:pStyle w:val="NoSpacing"/>
        <w:jc w:val="both"/>
        <w:rPr>
          <w:rFonts w:ascii="Times New Roman" w:hAnsi="Times New Roman" w:cs="Times New Roman"/>
          <w:noProof/>
        </w:rPr>
      </w:pPr>
    </w:p>
    <w:p w14:paraId="731AB62E" w14:textId="77777777" w:rsidR="009B5B91" w:rsidRDefault="009B5B91" w:rsidP="00B9554F">
      <w:pPr>
        <w:pStyle w:val="NoSpacing"/>
        <w:jc w:val="both"/>
        <w:rPr>
          <w:rFonts w:ascii="Times New Roman" w:hAnsi="Times New Roman" w:cs="Times New Roman"/>
          <w:noProof/>
        </w:rPr>
      </w:pPr>
      <w:r>
        <w:rPr>
          <w:rFonts w:ascii="Times New Roman" w:hAnsi="Times New Roman" w:cs="Times New Roman"/>
          <w:noProof/>
        </w:rPr>
        <w:t>Another database containing devices and their priority in terms of time of the day and the type of weather is created. A sample database looks like this.</w:t>
      </w:r>
    </w:p>
    <w:p w14:paraId="0E733D64" w14:textId="01CEBC4E" w:rsidR="00802233" w:rsidRDefault="009B5B91"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9554F">
      <w:pPr>
        <w:pStyle w:val="NoSpacing"/>
        <w:jc w:val="both"/>
        <w:rPr>
          <w:rFonts w:ascii="Times New Roman" w:hAnsi="Times New Roman" w:cs="Times New Roman"/>
          <w:noProof/>
        </w:rPr>
      </w:pPr>
      <w:r>
        <w:rPr>
          <w:noProof/>
        </w:rPr>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77777777" w:rsidR="004529B2" w:rsidRDefault="004529B2" w:rsidP="00B9554F">
      <w:pPr>
        <w:pStyle w:val="NoSpacing"/>
        <w:jc w:val="both"/>
        <w:rPr>
          <w:rFonts w:ascii="Times New Roman" w:hAnsi="Times New Roman" w:cs="Times New Roman"/>
          <w:noProof/>
        </w:rPr>
      </w:pPr>
    </w:p>
    <w:p w14:paraId="32F78D18" w14:textId="77777777" w:rsidR="006F22A0" w:rsidRDefault="00403896" w:rsidP="006F22A0">
      <w:pPr>
        <w:pStyle w:val="NoSpacing"/>
        <w:jc w:val="center"/>
        <w:rPr>
          <w:rFonts w:ascii="Times New Roman" w:hAnsi="Times New Roman" w:cs="Times New Roman"/>
          <w:noProof/>
        </w:rPr>
      </w:pPr>
      <w:r>
        <w:rPr>
          <w:rFonts w:ascii="Times New Roman" w:hAnsi="Times New Roman" w:cs="Times New Roman"/>
          <w:noProof/>
        </w:rPr>
        <w:tab/>
      </w:r>
    </w:p>
    <w:p w14:paraId="0F6E4CFB" w14:textId="0D4ECA4A" w:rsidR="006F22A0" w:rsidRPr="00086D40" w:rsidRDefault="00086D40" w:rsidP="00086D40">
      <w:pPr>
        <w:pStyle w:val="NoSpacing"/>
        <w:rPr>
          <w:rFonts w:ascii="Times New Roman" w:hAnsi="Times New Roman" w:cs="Times New Roman"/>
          <w:i/>
          <w:iCs/>
          <w:noProof/>
        </w:rPr>
      </w:pPr>
      <w:r w:rsidRPr="00086D40">
        <w:rPr>
          <w:rFonts w:ascii="Times New Roman" w:hAnsi="Times New Roman" w:cs="Times New Roman"/>
          <w:i/>
          <w:iCs/>
          <w:noProof/>
        </w:rPr>
        <w:lastRenderedPageBreak/>
        <w:t>1</w:t>
      </w:r>
      <w:r w:rsidR="006F22A0" w:rsidRPr="00086D40">
        <w:rPr>
          <w:rFonts w:ascii="Times New Roman" w:hAnsi="Times New Roman" w:cs="Times New Roman"/>
          <w:i/>
          <w:iCs/>
          <w:noProof/>
        </w:rPr>
        <w:t>.</w:t>
      </w:r>
      <w:r w:rsidR="00EF69E2">
        <w:rPr>
          <w:rFonts w:ascii="Times New Roman" w:hAnsi="Times New Roman" w:cs="Times New Roman"/>
          <w:i/>
          <w:iCs/>
          <w:noProof/>
        </w:rPr>
        <w:t xml:space="preserve"> </w:t>
      </w:r>
      <w:r w:rsidR="006F22A0" w:rsidRPr="00086D40">
        <w:rPr>
          <w:rFonts w:ascii="Times New Roman" w:hAnsi="Times New Roman" w:cs="Times New Roman"/>
          <w:i/>
          <w:iCs/>
          <w:noProof/>
        </w:rPr>
        <w:t>PREDICTION</w:t>
      </w:r>
    </w:p>
    <w:p w14:paraId="5B5EC00B" w14:textId="77777777" w:rsidR="006F22A0" w:rsidRDefault="006F22A0" w:rsidP="006F22A0">
      <w:pPr>
        <w:pStyle w:val="NoSpacing"/>
        <w:jc w:val="center"/>
        <w:rPr>
          <w:rFonts w:ascii="Times New Roman" w:hAnsi="Times New Roman" w:cs="Times New Roman"/>
          <w:noProof/>
        </w:rPr>
      </w:pPr>
    </w:p>
    <w:p w14:paraId="4E6D9802" w14:textId="39F77436" w:rsidR="00403896" w:rsidRDefault="00403896" w:rsidP="00B9554F">
      <w:pPr>
        <w:pStyle w:val="NoSpacing"/>
        <w:jc w:val="both"/>
        <w:rPr>
          <w:rFonts w:ascii="Times New Roman" w:hAnsi="Times New Roman" w:cs="Times New Roman"/>
          <w:noProof/>
        </w:rPr>
      </w:pPr>
      <w:r>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training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3B20384E" w:rsidR="00F04831" w:rsidRDefault="00F04831" w:rsidP="00B9554F">
      <w:pPr>
        <w:pStyle w:val="NoSpacing"/>
        <w:jc w:val="both"/>
        <w:rPr>
          <w:rFonts w:ascii="Times New Roman" w:hAnsi="Times New Roman" w:cs="Times New Roman"/>
          <w:noProof/>
        </w:rPr>
      </w:pPr>
      <w:r>
        <w:rPr>
          <w:rFonts w:ascii="Times New Roman" w:hAnsi="Times New Roman" w:cs="Times New Roman"/>
          <w:noProof/>
        </w:rPr>
        <w:tab/>
        <w:t>Now, the unseen data is loaded and the saved model is loaded and is used to predict the dependent variable, that is the power consumption values. Below is a sample of the data including the power column, that is predicted by one the algorithms used above.</w:t>
      </w:r>
    </w:p>
    <w:p w14:paraId="5E1CDA9B" w14:textId="13FB5716" w:rsidR="00F04831" w:rsidRDefault="00F04831" w:rsidP="00B9554F">
      <w:pPr>
        <w:pStyle w:val="NoSpacing"/>
        <w:jc w:val="both"/>
        <w:rPr>
          <w:rFonts w:ascii="Times New Roman" w:hAnsi="Times New Roman" w:cs="Times New Roman"/>
          <w:noProof/>
        </w:rPr>
      </w:pPr>
    </w:p>
    <w:p w14:paraId="6A6201D6" w14:textId="0A145DF6" w:rsidR="00BD3FEB" w:rsidRDefault="00574BCA" w:rsidP="00B9554F">
      <w:pPr>
        <w:pStyle w:val="NoSpacing"/>
        <w:jc w:val="both"/>
        <w:rPr>
          <w:rFonts w:ascii="Times New Roman" w:hAnsi="Times New Roman" w:cs="Times New Roman"/>
          <w:i/>
          <w:iCs/>
          <w:noProof/>
        </w:rPr>
      </w:pPr>
      <w:r>
        <w:rPr>
          <w:rFonts w:ascii="Times New Roman" w:hAnsi="Times New Roman" w:cs="Times New Roman"/>
          <w:noProof/>
        </w:rPr>
        <w:t xml:space="preserve">2. </w:t>
      </w:r>
      <w:r w:rsidRPr="00574BCA">
        <w:rPr>
          <w:rFonts w:ascii="Times New Roman" w:hAnsi="Times New Roman" w:cs="Times New Roman"/>
          <w:i/>
          <w:iCs/>
          <w:noProof/>
        </w:rPr>
        <w:t>CUSTOM ALGORITH</w:t>
      </w:r>
      <w:r w:rsidR="00BD3FEB">
        <w:rPr>
          <w:rFonts w:ascii="Times New Roman" w:hAnsi="Times New Roman" w:cs="Times New Roman"/>
          <w:i/>
          <w:iCs/>
          <w:noProof/>
        </w:rPr>
        <w:t>M</w:t>
      </w:r>
    </w:p>
    <w:p w14:paraId="4A655FB0" w14:textId="2328E46B" w:rsidR="00BD3FEB" w:rsidRDefault="00BD3FEB" w:rsidP="00B9554F">
      <w:pPr>
        <w:pStyle w:val="NoSpacing"/>
        <w:jc w:val="both"/>
        <w:rPr>
          <w:rFonts w:ascii="Times New Roman" w:hAnsi="Times New Roman" w:cs="Times New Roman"/>
          <w:i/>
          <w:iCs/>
          <w:noProof/>
        </w:rPr>
      </w:pPr>
    </w:p>
    <w:p w14:paraId="5FA4F226" w14:textId="77220E16" w:rsidR="00003C8B" w:rsidRDefault="00003C8B" w:rsidP="00B9554F">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is used to give out a message and action to be performed. The message and action is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5CC0F938" w:rsidR="00B8189B" w:rsidRPr="00A622DE" w:rsidRDefault="009D74FA" w:rsidP="00B8189B">
      <w:pPr>
        <w:pStyle w:val="NoSpacing"/>
        <w:rPr>
          <w:rFonts w:ascii="Times New Roman" w:hAnsi="Times New Roman" w:cs="Times New Roman"/>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5701197B" w14:textId="602DA582" w:rsidR="00A472E7" w:rsidRPr="00B8189B" w:rsidRDefault="00A472E7" w:rsidP="00A472E7">
      <w:pPr>
        <w:pStyle w:val="NoSpacing"/>
        <w:rPr>
          <w:rFonts w:ascii="Times New Roman" w:hAnsi="Times New Roman" w:cs="Times New Roman"/>
          <w:noProof/>
        </w:rPr>
      </w:pPr>
    </w:p>
    <w:p w14:paraId="37CB265A" w14:textId="078B2D88" w:rsidR="00CC0263" w:rsidRDefault="00CC0263" w:rsidP="00B9554F">
      <w:pPr>
        <w:pStyle w:val="NoSpacing"/>
        <w:jc w:val="both"/>
        <w:rPr>
          <w:rFonts w:ascii="Times New Roman" w:hAnsi="Times New Roman" w:cs="Times New Roman"/>
          <w:noProof/>
        </w:rPr>
      </w:pPr>
    </w:p>
    <w:p w14:paraId="3E2C5F21" w14:textId="77777777" w:rsidR="008B2192" w:rsidRDefault="008B2192" w:rsidP="00B9554F">
      <w:pPr>
        <w:pStyle w:val="NoSpacing"/>
        <w:jc w:val="both"/>
        <w:rPr>
          <w:rFonts w:ascii="Times New Roman" w:hAnsi="Times New Roman" w:cs="Times New Roman"/>
          <w:noProof/>
        </w:rPr>
      </w:pPr>
      <w:bookmarkStart w:id="0" w:name="_GoBack"/>
      <w:bookmarkEnd w:id="0"/>
      <w:r>
        <w:rPr>
          <w:rFonts w:ascii="Times New Roman" w:hAnsi="Times New Roman" w:cs="Times New Roman"/>
          <w:noProof/>
        </w:rPr>
        <w:t>Aenean nec lorem. In porttitor. Donec laoreet nonummy augue.</w:t>
      </w:r>
    </w:p>
    <w:p w14:paraId="5CFAFC80" w14:textId="1A4E64C7" w:rsidR="00BB79C2" w:rsidRDefault="008B2192" w:rsidP="00B9554F">
      <w:pPr>
        <w:pStyle w:val="NoSpacing"/>
        <w:jc w:val="both"/>
        <w:rPr>
          <w:rFonts w:ascii="Times New Roman" w:hAnsi="Times New Roman" w:cs="Times New Roman"/>
          <w:noProof/>
        </w:rPr>
      </w:pPr>
      <w:r>
        <w:rPr>
          <w:rFonts w:ascii="Times New Roman" w:hAnsi="Times New Roman" w:cs="Times New Roman"/>
          <w:noProof/>
        </w:rPr>
        <w:t>Suspendisse dui purus, scelerisque at, vulputate vitae, pretium mattis, nunc. Mauris eget neque at sem venenatis eleifend. Ut nonummy.</w:t>
      </w:r>
    </w:p>
    <w:p w14:paraId="4C7CD7D2" w14:textId="77777777" w:rsidR="003A79E5" w:rsidRDefault="003A79E5" w:rsidP="00B9554F">
      <w:pPr>
        <w:pStyle w:val="NoSpacing"/>
        <w:jc w:val="both"/>
        <w:rPr>
          <w:rFonts w:ascii="Times New Roman" w:hAnsi="Times New Roman" w:cs="Times New Roman"/>
        </w:rPr>
      </w:pPr>
    </w:p>
    <w:p w14:paraId="04830F04" w14:textId="532E61B6" w:rsidR="003A79E5" w:rsidRDefault="003A79E5" w:rsidP="00B9554F">
      <w:pPr>
        <w:pStyle w:val="NoSpacing"/>
        <w:jc w:val="center"/>
        <w:rPr>
          <w:rFonts w:ascii="Times New Roman" w:hAnsi="Times New Roman" w:cs="Times New Roman"/>
          <w:noProof/>
        </w:rPr>
      </w:pPr>
      <w:r>
        <w:rPr>
          <w:rFonts w:ascii="Times New Roman" w:hAnsi="Times New Roman" w:cs="Times New Roman"/>
          <w:noProof/>
        </w:rPr>
        <w:t xml:space="preserve">V. </w:t>
      </w:r>
      <w:r w:rsidR="005D34AC">
        <w:rPr>
          <w:rFonts w:ascii="Times New Roman" w:hAnsi="Times New Roman" w:cs="Times New Roman"/>
          <w:noProof/>
        </w:rPr>
        <w:t>VISUALISATION</w:t>
      </w:r>
    </w:p>
    <w:p w14:paraId="66F07780" w14:textId="77777777" w:rsidR="003A79E5" w:rsidRDefault="003A79E5" w:rsidP="00B9554F">
      <w:pPr>
        <w:pStyle w:val="NoSpacing"/>
        <w:jc w:val="both"/>
        <w:rPr>
          <w:rFonts w:ascii="Times New Roman" w:hAnsi="Times New Roman" w:cs="Times New Roman"/>
          <w:noProof/>
        </w:rPr>
      </w:pPr>
    </w:p>
    <w:p w14:paraId="204E13BF"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Lorem ipsum dolor sit amet, consectetuer adipiscing elit. Maecenas porttitor congue massa. Fusce posuere, magna sed pulvinar ultricies, purus lectus malesuada libero, sit amet commodo magna eros quis urna.</w:t>
      </w:r>
    </w:p>
    <w:p w14:paraId="06B3B58C"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062623B7"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204B92E6" w14:textId="77777777"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5CB37EE2" w14:textId="289250E5" w:rsidR="008B2192" w:rsidRDefault="008B2192" w:rsidP="00B9554F">
      <w:pPr>
        <w:pStyle w:val="NoSpacing"/>
        <w:jc w:val="both"/>
        <w:rPr>
          <w:rFonts w:ascii="Times New Roman" w:hAnsi="Times New Roman" w:cs="Times New Roman"/>
          <w:noProof/>
        </w:rPr>
      </w:pPr>
      <w:r>
        <w:rPr>
          <w:rFonts w:ascii="Times New Roman" w:hAnsi="Times New Roman" w:cs="Times New Roman"/>
          <w:noProof/>
        </w:rPr>
        <w:t>Suspendisse dui purus, scelerisque at, vulputate vitae, pretium mattis, nunc. Mauris eget neque at sem venenatis eleifend. Ut nonummy.</w:t>
      </w:r>
    </w:p>
    <w:p w14:paraId="1036242E" w14:textId="77777777" w:rsidR="005D34AC" w:rsidRDefault="005D34AC" w:rsidP="00B9554F">
      <w:pPr>
        <w:pStyle w:val="NoSpacing"/>
        <w:jc w:val="both"/>
        <w:rPr>
          <w:rFonts w:ascii="Times New Roman" w:hAnsi="Times New Roman" w:cs="Times New Roman"/>
          <w:noProof/>
        </w:rPr>
      </w:pPr>
    </w:p>
    <w:p w14:paraId="532153FA" w14:textId="699A8F17" w:rsidR="00CA4C3E" w:rsidRDefault="005D34AC" w:rsidP="00B9554F">
      <w:pPr>
        <w:pStyle w:val="NoSpacing"/>
        <w:jc w:val="center"/>
        <w:rPr>
          <w:rFonts w:ascii="Times New Roman" w:hAnsi="Times New Roman" w:cs="Times New Roman"/>
          <w:noProof/>
        </w:rPr>
      </w:pPr>
      <w:r>
        <w:rPr>
          <w:rFonts w:ascii="Times New Roman" w:hAnsi="Times New Roman" w:cs="Times New Roman"/>
          <w:noProof/>
        </w:rPr>
        <w:t xml:space="preserve">VIII. </w:t>
      </w:r>
      <w:r w:rsidR="00CA4C3E">
        <w:rPr>
          <w:rFonts w:ascii="Times New Roman" w:hAnsi="Times New Roman" w:cs="Times New Roman"/>
          <w:noProof/>
        </w:rPr>
        <w:t>PERFORMANCE ANALYSIS</w:t>
      </w:r>
    </w:p>
    <w:p w14:paraId="69704915" w14:textId="4B876929" w:rsidR="00CA4C3E" w:rsidRDefault="00CA4C3E" w:rsidP="00B9554F">
      <w:pPr>
        <w:pStyle w:val="NoSpacing"/>
        <w:jc w:val="both"/>
        <w:rPr>
          <w:rFonts w:ascii="Times New Roman" w:hAnsi="Times New Roman" w:cs="Times New Roman"/>
          <w:noProof/>
        </w:rPr>
      </w:pPr>
    </w:p>
    <w:p w14:paraId="5FADD410"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458B8EEC" w14:textId="4BFDD820"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 xml:space="preserve">Aenean nec lorem. In porttitor. Donec laoreet nonummy augue. </w:t>
      </w:r>
    </w:p>
    <w:p w14:paraId="67213442"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Lorem ipsum dolor sit amet, consectetuer adipiscing elit. Maecenas porttitor congue massa. Fusce posuere, magna sed pulvinar ultricies, purus lectus malesuada libero, sit amet commodo magna eros quis urna.</w:t>
      </w:r>
    </w:p>
    <w:p w14:paraId="31A2CFDB"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p>
    <w:p w14:paraId="63871B00"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Pellentesque habitant morbi tristique senectus et netus et malesuada fames ac turpis egestas. Proin pharetra nonummy pede. Mauris et orci.</w:t>
      </w:r>
    </w:p>
    <w:p w14:paraId="4AB4134D" w14:textId="77777777"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Aenean nec lorem. In porttitor. Donec laoreet nonummy augue.</w:t>
      </w:r>
    </w:p>
    <w:p w14:paraId="645920D5" w14:textId="1853B068" w:rsidR="00CA4C3E" w:rsidRDefault="00CA4C3E" w:rsidP="00B9554F">
      <w:pPr>
        <w:pStyle w:val="NoSpacing"/>
        <w:jc w:val="both"/>
        <w:rPr>
          <w:rFonts w:ascii="Times New Roman" w:hAnsi="Times New Roman" w:cs="Times New Roman"/>
          <w:noProof/>
        </w:rPr>
      </w:pPr>
      <w:r>
        <w:rPr>
          <w:rFonts w:ascii="Times New Roman" w:hAnsi="Times New Roman" w:cs="Times New Roman"/>
          <w:noProof/>
        </w:rPr>
        <w:t>Suspendisse dui purus, scelerisque at, vulputate vitae, pretium mattis, nunc. Mauris eget neque at sem venenatis eleifend. Ut nonummy.</w:t>
      </w:r>
    </w:p>
    <w:p w14:paraId="5DA6DECE" w14:textId="77777777" w:rsidR="00CA4C3E" w:rsidRDefault="00CA4C3E" w:rsidP="00B9554F">
      <w:pPr>
        <w:pStyle w:val="NoSpacing"/>
        <w:jc w:val="both"/>
        <w:rPr>
          <w:rFonts w:ascii="Times New Roman" w:hAnsi="Times New Roman" w:cs="Times New Roman"/>
          <w:noProof/>
        </w:rPr>
      </w:pPr>
    </w:p>
    <w:p w14:paraId="24DA2443" w14:textId="77777777" w:rsidR="00CA4C3E" w:rsidRDefault="00CA4C3E" w:rsidP="00B9554F">
      <w:pPr>
        <w:pStyle w:val="NoSpacing"/>
        <w:jc w:val="both"/>
        <w:rPr>
          <w:rFonts w:ascii="Times New Roman" w:hAnsi="Times New Roman" w:cs="Times New Roman"/>
          <w:noProof/>
        </w:rPr>
      </w:pPr>
    </w:p>
    <w:p w14:paraId="409F7EC7" w14:textId="6980A7F0" w:rsidR="00CA4C3E" w:rsidRDefault="00CA4C3E" w:rsidP="00B9554F">
      <w:pPr>
        <w:pStyle w:val="NoSpacing"/>
        <w:jc w:val="center"/>
        <w:rPr>
          <w:rFonts w:ascii="Times New Roman" w:hAnsi="Times New Roman" w:cs="Times New Roman"/>
          <w:noProof/>
        </w:rPr>
      </w:pPr>
      <w:r>
        <w:rPr>
          <w:rFonts w:ascii="Times New Roman" w:hAnsi="Times New Roman" w:cs="Times New Roman"/>
          <w:noProof/>
        </w:rPr>
        <w:t>I</w:t>
      </w:r>
      <w:r w:rsidR="00CB0394">
        <w:rPr>
          <w:rFonts w:ascii="Times New Roman" w:hAnsi="Times New Roman" w:cs="Times New Roman"/>
          <w:noProof/>
        </w:rPr>
        <w:t>X</w:t>
      </w:r>
      <w:r>
        <w:rPr>
          <w:rFonts w:ascii="Times New Roman" w:hAnsi="Times New Roman" w:cs="Times New Roman"/>
          <w:noProof/>
        </w:rPr>
        <w:t>. RESULTS</w:t>
      </w:r>
    </w:p>
    <w:p w14:paraId="69B38F6E" w14:textId="103818EF" w:rsidR="005D34AC" w:rsidRDefault="005D34AC"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5F0021C4" w14:textId="112DD1AC" w:rsidR="00DB77CA" w:rsidRDefault="00DB77CA" w:rsidP="00B9554F">
      <w:pPr>
        <w:pStyle w:val="NoSpacing"/>
        <w:jc w:val="both"/>
        <w:rPr>
          <w:rFonts w:ascii="Times New Roman" w:hAnsi="Times New Roman" w:cs="Times New Roman"/>
          <w:noProof/>
        </w:rPr>
      </w:pPr>
      <w:r>
        <w:rPr>
          <w:rFonts w:ascii="Times New Roman" w:hAnsi="Times New Roman" w:cs="Times New Roman"/>
          <w:noProof/>
        </w:rPr>
        <w:t xml:space="preserve">Lorem ipsum dolor sit amet, consectetuer adipiscing elit. Maecenas porttitor congue massa. Fusce posuere, magna sed pulvinar ultricies, purus lectus malesuada </w:t>
      </w:r>
    </w:p>
    <w:p w14:paraId="6947B148" w14:textId="2C1B3475" w:rsidR="00DB77CA" w:rsidRDefault="00DB77CA" w:rsidP="00B9554F">
      <w:pPr>
        <w:pStyle w:val="NoSpacing"/>
        <w:jc w:val="both"/>
        <w:rPr>
          <w:rFonts w:ascii="Times New Roman" w:hAnsi="Times New Roman" w:cs="Times New Roman"/>
          <w:noProof/>
        </w:rPr>
      </w:pPr>
      <w:r>
        <w:rPr>
          <w:rFonts w:ascii="Times New Roman" w:hAnsi="Times New Roman" w:cs="Times New Roman"/>
          <w:noProof/>
        </w:rPr>
        <w:t>Nunc viverra imperdiet enim. Fusce est. Vivamus a tellus.</w:t>
      </w:r>
      <w:r w:rsidR="006A4481">
        <w:rPr>
          <w:rFonts w:ascii="Times New Roman" w:hAnsi="Times New Roman" w:cs="Times New Roman"/>
          <w:noProof/>
        </w:rPr>
        <w:t xml:space="preserve"> </w:t>
      </w:r>
      <w:r>
        <w:rPr>
          <w:rFonts w:ascii="Times New Roman" w:hAnsi="Times New Roman" w:cs="Times New Roman"/>
          <w:noProof/>
        </w:rPr>
        <w:t>Pellentesque habitant morbi tristique senectus et netus et malesuada fames ac turpis egestas. Proin pharetra nonummy pede. Mauris et orci.ue.</w:t>
      </w:r>
    </w:p>
    <w:p w14:paraId="2AB824B4" w14:textId="7564C9B4" w:rsidR="00CB0394" w:rsidRDefault="00CB0394" w:rsidP="00B9554F">
      <w:pPr>
        <w:pStyle w:val="NoSpacing"/>
        <w:jc w:val="both"/>
        <w:rPr>
          <w:rFonts w:ascii="Times New Roman" w:hAnsi="Times New Roman" w:cs="Times New Roman"/>
          <w:noProof/>
        </w:rPr>
      </w:pPr>
    </w:p>
    <w:p w14:paraId="6A125BA1" w14:textId="77E00A1B" w:rsidR="00CB0394" w:rsidRDefault="00CB0394" w:rsidP="00B9554F">
      <w:pPr>
        <w:pStyle w:val="NoSpacing"/>
        <w:jc w:val="center"/>
        <w:rPr>
          <w:rFonts w:ascii="Times New Roman" w:hAnsi="Times New Roman" w:cs="Times New Roman"/>
          <w:noProof/>
        </w:rPr>
      </w:pPr>
      <w:r>
        <w:rPr>
          <w:rFonts w:ascii="Times New Roman" w:hAnsi="Times New Roman" w:cs="Times New Roman"/>
          <w:noProof/>
        </w:rPr>
        <w:t>X. REFERENCES</w:t>
      </w:r>
    </w:p>
    <w:p w14:paraId="68F09D26" w14:textId="77777777" w:rsidR="00CB0394" w:rsidRDefault="00CB0394" w:rsidP="00B9554F">
      <w:pPr>
        <w:pStyle w:val="NoSpacing"/>
        <w:jc w:val="both"/>
        <w:rPr>
          <w:rFonts w:ascii="Times New Roman" w:hAnsi="Times New Roman" w:cs="Times New Roman"/>
          <w:noProof/>
        </w:rPr>
      </w:pPr>
    </w:p>
    <w:p w14:paraId="4B87D659" w14:textId="0CC60CD7" w:rsidR="00C55FF5" w:rsidRPr="00C55FF5" w:rsidRDefault="00C55FF5" w:rsidP="00B9554F">
      <w:pPr>
        <w:autoSpaceDE w:val="0"/>
        <w:autoSpaceDN w:val="0"/>
        <w:adjustRightInd w:val="0"/>
        <w:spacing w:after="0" w:line="240" w:lineRule="auto"/>
        <w:jc w:val="both"/>
        <w:rPr>
          <w:rFonts w:ascii="Times New Roman" w:hAnsi="Times New Roman" w:cs="Times New Roman"/>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Requirements for Smart Home Applications and Realization with</w:t>
      </w:r>
    </w:p>
    <w:p w14:paraId="2E7379BF" w14:textId="15F1AFF4" w:rsidR="00C55FF5" w:rsidRDefault="00C55FF5" w:rsidP="00B9554F">
      <w:pPr>
        <w:pStyle w:val="NoSpacing"/>
        <w:jc w:val="both"/>
        <w:rPr>
          <w:rFonts w:ascii="Times New Roman" w:hAnsi="Times New Roman" w:cs="Times New Roman"/>
        </w:rPr>
      </w:pPr>
      <w:r w:rsidRPr="00C55FF5">
        <w:rPr>
          <w:rFonts w:ascii="Times New Roman" w:hAnsi="Times New Roman" w:cs="Times New Roman"/>
        </w:rPr>
        <w:t>WS4D-PipesBox</w:t>
      </w:r>
    </w:p>
    <w:p w14:paraId="73F7EB32" w14:textId="0906C8EA" w:rsidR="00C55FF5" w:rsidRDefault="00C55FF5" w:rsidP="00B9554F">
      <w:pPr>
        <w:pStyle w:val="NoSpacing"/>
        <w:jc w:val="both"/>
        <w:rPr>
          <w:rFonts w:ascii="Times New Roman" w:hAnsi="Times New Roman" w:cs="Times New Roman"/>
          <w:noProof/>
        </w:rPr>
      </w:pPr>
    </w:p>
    <w:p w14:paraId="08E05314" w14:textId="77777777" w:rsidR="005236F2" w:rsidRPr="005236F2" w:rsidRDefault="00C55FF5" w:rsidP="00B9554F">
      <w:pPr>
        <w:pStyle w:val="NoSpacing"/>
        <w:jc w:val="both"/>
        <w:rPr>
          <w:rFonts w:ascii="Times New Roman" w:hAnsi="Times New Roman" w:cs="Times New Roman"/>
          <w:b/>
          <w:bCs/>
          <w:i/>
          <w:iCs/>
          <w:noProof/>
        </w:rPr>
      </w:pPr>
      <w:r>
        <w:rPr>
          <w:rFonts w:ascii="Times New Roman" w:hAnsi="Times New Roman" w:cs="Times New Roman"/>
          <w:noProof/>
        </w:rPr>
        <w:t xml:space="preserve">[2] </w:t>
      </w:r>
      <w:r w:rsidR="005236F2" w:rsidRPr="005236F2">
        <w:rPr>
          <w:rFonts w:ascii="Times New Roman" w:hAnsi="Times New Roman" w:cs="Times New Roman"/>
          <w:i/>
          <w:iCs/>
          <w:noProof/>
        </w:rPr>
        <w:t>Guiqing Zhang, Xianghe Ji, Chengdong Li, Liang Tao, Xiaolong Wu</w:t>
      </w:r>
      <w:r w:rsidR="005236F2">
        <w:rPr>
          <w:rFonts w:ascii="Times New Roman" w:hAnsi="Times New Roman" w:cs="Times New Roman"/>
          <w:i/>
          <w:iCs/>
          <w:noProof/>
        </w:rPr>
        <w:t xml:space="preserve">, </w:t>
      </w:r>
      <w:r w:rsidR="005236F2" w:rsidRPr="005236F2">
        <w:rPr>
          <w:rFonts w:ascii="Times New Roman" w:hAnsi="Times New Roman" w:cs="Times New Roman"/>
          <w:b/>
          <w:bCs/>
          <w:i/>
          <w:iCs/>
          <w:noProof/>
        </w:rPr>
        <w:t>Research on Energy-saving Control of Standby</w:t>
      </w:r>
    </w:p>
    <w:p w14:paraId="64567446" w14:textId="59BBA3CF" w:rsidR="00C55FF5" w:rsidRDefault="005236F2" w:rsidP="00B9554F">
      <w:pPr>
        <w:pStyle w:val="NoSpacing"/>
        <w:jc w:val="both"/>
        <w:rPr>
          <w:rFonts w:ascii="Times New Roman" w:hAnsi="Times New Roman" w:cs="Times New Roman"/>
          <w:b/>
          <w:bCs/>
          <w:i/>
          <w:iCs/>
          <w:noProof/>
        </w:rPr>
      </w:pPr>
      <w:r w:rsidRPr="005236F2">
        <w:rPr>
          <w:rFonts w:ascii="Times New Roman" w:hAnsi="Times New Roman" w:cs="Times New Roman"/>
          <w:b/>
          <w:bCs/>
          <w:i/>
          <w:iCs/>
          <w:noProof/>
        </w:rPr>
        <w:t>Household Appliances</w:t>
      </w:r>
    </w:p>
    <w:p w14:paraId="0E88118C" w14:textId="1515D711" w:rsidR="005236F2" w:rsidRDefault="005236F2" w:rsidP="00B9554F">
      <w:pPr>
        <w:pStyle w:val="NoSpacing"/>
        <w:jc w:val="both"/>
        <w:rPr>
          <w:rFonts w:ascii="Times New Roman" w:hAnsi="Times New Roman" w:cs="Times New Roman"/>
          <w:noProof/>
        </w:rPr>
      </w:pPr>
    </w:p>
    <w:p w14:paraId="207A1A85" w14:textId="77777777" w:rsidR="00943CBD" w:rsidRPr="00943CBD" w:rsidRDefault="005236F2" w:rsidP="00B9554F">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 xml:space="preserve">[3] </w:t>
      </w:r>
      <w:proofErr w:type="spellStart"/>
      <w:r w:rsidR="00D92911">
        <w:rPr>
          <w:rFonts w:ascii="TimesNewRoman" w:hAnsi="TimesNewRoman" w:cs="TimesNewRoman"/>
          <w:color w:val="231F20"/>
        </w:rPr>
        <w:t>Wesllen</w:t>
      </w:r>
      <w:proofErr w:type="spellEnd"/>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943CBD">
        <w:rPr>
          <w:rFonts w:ascii="TimesNewRoman" w:hAnsi="TimesNewRoman" w:cs="TimesNewRoman"/>
          <w:color w:val="231F20"/>
        </w:rPr>
        <w:t>User Activity Recognition for Energy Saving in</w:t>
      </w:r>
    </w:p>
    <w:p w14:paraId="01E86B4A" w14:textId="075811D9" w:rsidR="005236F2" w:rsidRDefault="00943CBD" w:rsidP="00B9554F">
      <w:pPr>
        <w:autoSpaceDE w:val="0"/>
        <w:autoSpaceDN w:val="0"/>
        <w:adjustRightInd w:val="0"/>
        <w:spacing w:after="0" w:line="240" w:lineRule="auto"/>
        <w:jc w:val="both"/>
        <w:rPr>
          <w:rFonts w:ascii="Times New Roman" w:hAnsi="Times New Roman" w:cs="Times New Roman"/>
          <w:noProof/>
        </w:rPr>
      </w:pPr>
      <w:r w:rsidRPr="00943CBD">
        <w:rPr>
          <w:rFonts w:ascii="TimesNewRoman" w:hAnsi="TimesNewRoman" w:cs="TimesNewRoman"/>
          <w:color w:val="231F20"/>
        </w:rPr>
        <w:t>Smart Home Environment</w:t>
      </w:r>
    </w:p>
    <w:p w14:paraId="4FAB8746" w14:textId="02716319" w:rsidR="005236F2" w:rsidRDefault="005236F2" w:rsidP="00B9554F">
      <w:pPr>
        <w:pStyle w:val="NoSpacing"/>
        <w:jc w:val="both"/>
        <w:rPr>
          <w:rFonts w:ascii="Times New Roman" w:hAnsi="Times New Roman" w:cs="Times New Roman"/>
          <w:noProof/>
        </w:rPr>
      </w:pPr>
    </w:p>
    <w:p w14:paraId="4CE2681B" w14:textId="623A67BA" w:rsidR="00D253DD" w:rsidRPr="00D253DD" w:rsidRDefault="005236F2" w:rsidP="00B9554F">
      <w:pPr>
        <w:pStyle w:val="NoSpacing"/>
        <w:jc w:val="both"/>
        <w:rPr>
          <w:rFonts w:ascii="Times New Roman" w:hAnsi="Times New Roman" w:cs="Times New Roman"/>
          <w:b/>
          <w:bCs/>
          <w:noProof/>
        </w:rPr>
      </w:pPr>
      <w:r>
        <w:rPr>
          <w:rFonts w:ascii="Times New Roman" w:hAnsi="Times New Roman" w:cs="Times New Roman"/>
          <w:noProof/>
        </w:rPr>
        <w:t>[4]</w:t>
      </w:r>
      <w:r w:rsidR="00D253DD">
        <w:rPr>
          <w:rFonts w:ascii="Times New Roman" w:hAnsi="Times New Roman" w:cs="Times New Roman"/>
          <w:noProof/>
        </w:rPr>
        <w:t xml:space="preserve"> </w:t>
      </w:r>
      <w:r w:rsidR="00D253DD" w:rsidRPr="002D5A48">
        <w:rPr>
          <w:rFonts w:ascii="TimesNewRoman" w:hAnsi="TimesNewRoman" w:cs="TimesNewRoman"/>
          <w:b/>
          <w:bCs/>
          <w:color w:val="231F20"/>
        </w:rPr>
        <w:t xml:space="preserve">Manoj </w:t>
      </w:r>
      <w:proofErr w:type="spellStart"/>
      <w:r w:rsidR="00D253DD" w:rsidRPr="002D5A48">
        <w:rPr>
          <w:rFonts w:ascii="TimesNewRoman" w:hAnsi="TimesNewRoman" w:cs="TimesNewRoman"/>
          <w:b/>
          <w:bCs/>
          <w:color w:val="231F20"/>
        </w:rPr>
        <w:t>Manivannan</w:t>
      </w:r>
      <w:proofErr w:type="spellEnd"/>
      <w:r w:rsidR="00D253DD" w:rsidRPr="002D5A48">
        <w:rPr>
          <w:rFonts w:ascii="TimesNewRoman" w:hAnsi="TimesNewRoman" w:cs="TimesNewRoman"/>
          <w:b/>
          <w:bCs/>
          <w:color w:val="231F20"/>
        </w:rPr>
        <w:t xml:space="preserve"> ID, Behzad Najafi and Fabio </w:t>
      </w:r>
      <w:proofErr w:type="spellStart"/>
      <w:r w:rsidR="00D253DD" w:rsidRPr="002D5A48">
        <w:rPr>
          <w:rFonts w:ascii="TimesNewRoman" w:hAnsi="TimesNewRoman" w:cs="TimesNewRoman"/>
          <w:b/>
          <w:bCs/>
          <w:color w:val="231F20"/>
        </w:rPr>
        <w:t>Rinald</w:t>
      </w:r>
      <w:proofErr w:type="spellEnd"/>
      <w:r w:rsidR="00D253DD">
        <w:rPr>
          <w:rFonts w:ascii="TimesNewRoman" w:hAnsi="TimesNewRoman" w:cs="TimesNewRoman"/>
          <w:b/>
          <w:bCs/>
          <w:color w:val="231F20"/>
        </w:rPr>
        <w:t xml:space="preserve">, </w:t>
      </w:r>
      <w:r w:rsidR="00D253DD" w:rsidRPr="00D253DD">
        <w:rPr>
          <w:rFonts w:ascii="Times New Roman" w:hAnsi="Times New Roman" w:cs="Times New Roman"/>
          <w:b/>
          <w:bCs/>
          <w:noProof/>
        </w:rPr>
        <w:t>Machine Learning-Based Short-Term Prediction</w:t>
      </w:r>
    </w:p>
    <w:p w14:paraId="24C0A781" w14:textId="77777777" w:rsidR="00D253DD" w:rsidRPr="00D253DD" w:rsidRDefault="00D253DD" w:rsidP="00B9554F">
      <w:pPr>
        <w:pStyle w:val="NoSpacing"/>
        <w:jc w:val="both"/>
        <w:rPr>
          <w:rFonts w:ascii="Times New Roman" w:hAnsi="Times New Roman" w:cs="Times New Roman"/>
          <w:b/>
          <w:bCs/>
          <w:noProof/>
        </w:rPr>
      </w:pPr>
      <w:r w:rsidRPr="00D253DD">
        <w:rPr>
          <w:rFonts w:ascii="Times New Roman" w:hAnsi="Times New Roman" w:cs="Times New Roman"/>
          <w:b/>
          <w:bCs/>
          <w:noProof/>
        </w:rPr>
        <w:t>of Air-Conditioning Load through Smart</w:t>
      </w:r>
    </w:p>
    <w:p w14:paraId="52F36151" w14:textId="0DE6D596" w:rsidR="005236F2" w:rsidRDefault="00D253DD" w:rsidP="00B9554F">
      <w:pPr>
        <w:pStyle w:val="NoSpacing"/>
        <w:jc w:val="both"/>
        <w:rPr>
          <w:rFonts w:ascii="Times New Roman" w:hAnsi="Times New Roman" w:cs="Times New Roman"/>
          <w:noProof/>
        </w:rPr>
      </w:pPr>
      <w:r w:rsidRPr="00D253DD">
        <w:rPr>
          <w:rFonts w:ascii="Times New Roman" w:hAnsi="Times New Roman" w:cs="Times New Roman"/>
          <w:b/>
          <w:bCs/>
          <w:noProof/>
        </w:rPr>
        <w:t>Meter Analytics</w:t>
      </w:r>
    </w:p>
    <w:p w14:paraId="50FF20EE" w14:textId="669F3C80" w:rsidR="005236F2" w:rsidRDefault="005236F2" w:rsidP="00B9554F">
      <w:pPr>
        <w:pStyle w:val="NoSpacing"/>
        <w:jc w:val="both"/>
        <w:rPr>
          <w:rFonts w:ascii="Times New Roman" w:hAnsi="Times New Roman" w:cs="Times New Roman"/>
          <w:noProof/>
        </w:rPr>
      </w:pPr>
    </w:p>
    <w:p w14:paraId="00CBEB9F" w14:textId="0BA75103" w:rsidR="001924AF" w:rsidRPr="001924AF" w:rsidRDefault="005236F2" w:rsidP="001924AF">
      <w:pPr>
        <w:pStyle w:val="NoSpacing"/>
        <w:jc w:val="both"/>
        <w:rPr>
          <w:rFonts w:ascii="Times New Roman" w:hAnsi="Times New Roman" w:cs="Times New Roman"/>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Pr>
          <w:rFonts w:ascii="Times New Roman" w:hAnsi="Times New Roman" w:cs="Times New Roman"/>
          <w:noProof/>
        </w:rPr>
        <w:t>E</w:t>
      </w:r>
      <w:r w:rsidR="001924AF" w:rsidRPr="001924AF">
        <w:rPr>
          <w:rFonts w:ascii="Times New Roman" w:hAnsi="Times New Roman" w:cs="Times New Roman"/>
          <w:noProof/>
        </w:rPr>
        <w:t>lectrical Devices Identification</w:t>
      </w:r>
      <w:r w:rsidR="001924AF">
        <w:rPr>
          <w:rFonts w:ascii="Times New Roman" w:hAnsi="Times New Roman" w:cs="Times New Roman"/>
          <w:noProof/>
        </w:rPr>
        <w:t xml:space="preserve"> </w:t>
      </w:r>
      <w:r w:rsidR="001924AF" w:rsidRPr="001924AF">
        <w:rPr>
          <w:rFonts w:ascii="Times New Roman" w:hAnsi="Times New Roman" w:cs="Times New Roman"/>
          <w:noProof/>
        </w:rPr>
        <w:t xml:space="preserve">through Power Consumption using Machine Learning Techniques </w:t>
      </w:r>
    </w:p>
    <w:p w14:paraId="05E0E5E0" w14:textId="34EBA8BF" w:rsidR="005236F2" w:rsidRPr="00C55FF5" w:rsidRDefault="005236F2" w:rsidP="00B9554F">
      <w:pPr>
        <w:pStyle w:val="NoSpacing"/>
        <w:jc w:val="both"/>
        <w:rPr>
          <w:rFonts w:ascii="Times New Roman" w:hAnsi="Times New Roman" w:cs="Times New Roman"/>
          <w:noProof/>
        </w:rPr>
      </w:pPr>
    </w:p>
    <w:p w14:paraId="5FC0D307" w14:textId="14EEF681" w:rsidR="00CB0394" w:rsidRDefault="00CB0394" w:rsidP="00B9554F">
      <w:pPr>
        <w:pStyle w:val="NoSpacing"/>
        <w:jc w:val="both"/>
        <w:rPr>
          <w:rFonts w:ascii="Times New Roman" w:hAnsi="Times New Roman" w:cs="Times New Roman"/>
          <w:noProof/>
        </w:rPr>
      </w:pPr>
      <w:r>
        <w:rPr>
          <w:rFonts w:ascii="Times New Roman" w:hAnsi="Times New Roman" w:cs="Times New Roman"/>
          <w:noProof/>
        </w:rPr>
        <w:t xml:space="preserve">Lorem ipsum dolor sit amet, consectetuer adipiscing elit. Maecenas porttitor congue massa. Fusce posuere, magna sed pulvinar ultricies, purus lectus malesuada </w:t>
      </w:r>
    </w:p>
    <w:p w14:paraId="036C96C1" w14:textId="77777777" w:rsidR="00CB0394" w:rsidRDefault="00CB0394" w:rsidP="00B9554F">
      <w:pPr>
        <w:pStyle w:val="NoSpacing"/>
        <w:jc w:val="both"/>
        <w:rPr>
          <w:rFonts w:ascii="Times New Roman" w:hAnsi="Times New Roman" w:cs="Times New Roman"/>
          <w:noProof/>
        </w:rPr>
      </w:pPr>
      <w:r>
        <w:rPr>
          <w:rFonts w:ascii="Times New Roman" w:hAnsi="Times New Roman" w:cs="Times New Roman"/>
          <w:noProof/>
        </w:rPr>
        <w:lastRenderedPageBreak/>
        <w:t>Nunc viverra imperdiet enim. Fusce est. Vivamus a tellus. Pellentesque habitant morbi tristique senectus et netus et malesuada fames ac turpis egestas. Proin pharetra nonummy pede. Mauris et orci.ue.</w:t>
      </w:r>
    </w:p>
    <w:p w14:paraId="55E22561" w14:textId="77777777" w:rsidR="00CB0394" w:rsidRDefault="00CB0394" w:rsidP="00B9554F">
      <w:pPr>
        <w:pStyle w:val="NoSpacing"/>
        <w:jc w:val="both"/>
        <w:rPr>
          <w:rFonts w:ascii="Times New Roman" w:hAnsi="Times New Roman" w:cs="Times New Roman"/>
          <w:noProof/>
        </w:rPr>
      </w:pPr>
    </w:p>
    <w:p w14:paraId="745C2526" w14:textId="77777777" w:rsidR="00CB0394" w:rsidRDefault="00CB0394" w:rsidP="00B9554F">
      <w:pPr>
        <w:pStyle w:val="NoSpacing"/>
        <w:jc w:val="both"/>
        <w:rPr>
          <w:rFonts w:ascii="Times New Roman" w:hAnsi="Times New Roman" w:cs="Times New Roman"/>
          <w:noProof/>
        </w:rPr>
      </w:pPr>
    </w:p>
    <w:p w14:paraId="369B0710" w14:textId="77777777" w:rsidR="00CB0394" w:rsidRDefault="00CB0394" w:rsidP="00B9554F">
      <w:pPr>
        <w:pStyle w:val="NoSpacing"/>
        <w:jc w:val="both"/>
        <w:rPr>
          <w:rFonts w:ascii="Times New Roman" w:hAnsi="Times New Roman" w:cs="Times New Roman"/>
          <w:noProof/>
        </w:rPr>
      </w:pPr>
    </w:p>
    <w:p w14:paraId="0D935F16" w14:textId="2E940973" w:rsidR="005D34AC" w:rsidRDefault="005D34AC" w:rsidP="00B9554F">
      <w:pPr>
        <w:pStyle w:val="NoSpacing"/>
        <w:jc w:val="both"/>
        <w:rPr>
          <w:rFonts w:ascii="Times New Roman" w:hAnsi="Times New Roman" w:cs="Times New Roman"/>
        </w:rPr>
      </w:pPr>
    </w:p>
    <w:p w14:paraId="7FBBAF3A" w14:textId="384CF1BD" w:rsidR="00841E04" w:rsidRPr="00C063B9" w:rsidRDefault="00841E04" w:rsidP="00B9554F">
      <w:pPr>
        <w:jc w:val="both"/>
        <w:rPr>
          <w:rFonts w:ascii="Times New Roman" w:hAnsi="Times New Roman" w:cs="Times New Roman"/>
          <w:sz w:val="44"/>
          <w:szCs w:val="44"/>
        </w:rPr>
        <w:sectPr w:rsidR="00841E04" w:rsidRPr="00C063B9" w:rsidSect="00841E04">
          <w:type w:val="continuous"/>
          <w:pgSz w:w="11906" w:h="16838"/>
          <w:pgMar w:top="720" w:right="720" w:bottom="720" w:left="720" w:header="708" w:footer="708" w:gutter="0"/>
          <w:cols w:num="2" w:space="708"/>
          <w:docGrid w:linePitch="360"/>
        </w:sectPr>
      </w:pPr>
    </w:p>
    <w:p w14:paraId="493FE637" w14:textId="4B452FF0" w:rsidR="006F5B1E" w:rsidRPr="00C063B9" w:rsidRDefault="006F5B1E" w:rsidP="00B9554F">
      <w:pPr>
        <w:jc w:val="both"/>
        <w:rPr>
          <w:rFonts w:ascii="Times New Roman" w:hAnsi="Times New Roman" w:cs="Times New Roman"/>
          <w:sz w:val="44"/>
          <w:szCs w:val="44"/>
        </w:rPr>
      </w:pPr>
    </w:p>
    <w:sectPr w:rsidR="006F5B1E" w:rsidRPr="00C063B9" w:rsidSect="00841E04">
      <w:type w:val="continuous"/>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rwUAW0lwjSwAAAA="/>
  </w:docVars>
  <w:rsids>
    <w:rsidRoot w:val="006F5B1E"/>
    <w:rsid w:val="00003C8B"/>
    <w:rsid w:val="000259FD"/>
    <w:rsid w:val="00037241"/>
    <w:rsid w:val="00062B68"/>
    <w:rsid w:val="00073C01"/>
    <w:rsid w:val="000851AE"/>
    <w:rsid w:val="00086D40"/>
    <w:rsid w:val="000B165B"/>
    <w:rsid w:val="000B5720"/>
    <w:rsid w:val="000B6E17"/>
    <w:rsid w:val="000C2C67"/>
    <w:rsid w:val="000E567F"/>
    <w:rsid w:val="000F4FEC"/>
    <w:rsid w:val="00123121"/>
    <w:rsid w:val="00133A03"/>
    <w:rsid w:val="00142874"/>
    <w:rsid w:val="00162CC3"/>
    <w:rsid w:val="00164496"/>
    <w:rsid w:val="00171BD0"/>
    <w:rsid w:val="00175F42"/>
    <w:rsid w:val="00182B35"/>
    <w:rsid w:val="00185DD6"/>
    <w:rsid w:val="001924AF"/>
    <w:rsid w:val="001B68C8"/>
    <w:rsid w:val="001C7C12"/>
    <w:rsid w:val="002528DA"/>
    <w:rsid w:val="0025659C"/>
    <w:rsid w:val="00265A87"/>
    <w:rsid w:val="00272C3E"/>
    <w:rsid w:val="00275639"/>
    <w:rsid w:val="0029085B"/>
    <w:rsid w:val="0029503E"/>
    <w:rsid w:val="00295C06"/>
    <w:rsid w:val="00295DC1"/>
    <w:rsid w:val="002B123F"/>
    <w:rsid w:val="002C31C4"/>
    <w:rsid w:val="002D3238"/>
    <w:rsid w:val="002D3763"/>
    <w:rsid w:val="002D5A48"/>
    <w:rsid w:val="002E3469"/>
    <w:rsid w:val="002E5F7B"/>
    <w:rsid w:val="002E72FA"/>
    <w:rsid w:val="002F2A94"/>
    <w:rsid w:val="00310562"/>
    <w:rsid w:val="00337CBE"/>
    <w:rsid w:val="003523A4"/>
    <w:rsid w:val="003634FC"/>
    <w:rsid w:val="00374C1B"/>
    <w:rsid w:val="00390C0A"/>
    <w:rsid w:val="003A79E5"/>
    <w:rsid w:val="003B4278"/>
    <w:rsid w:val="003C0D88"/>
    <w:rsid w:val="003C22CD"/>
    <w:rsid w:val="003D10C1"/>
    <w:rsid w:val="003F0F8D"/>
    <w:rsid w:val="003F3A61"/>
    <w:rsid w:val="00400DF9"/>
    <w:rsid w:val="00403896"/>
    <w:rsid w:val="004225FC"/>
    <w:rsid w:val="00450ADC"/>
    <w:rsid w:val="004529B2"/>
    <w:rsid w:val="004544C6"/>
    <w:rsid w:val="00484BA7"/>
    <w:rsid w:val="004A4D2D"/>
    <w:rsid w:val="004C5777"/>
    <w:rsid w:val="004D55B1"/>
    <w:rsid w:val="004E2F12"/>
    <w:rsid w:val="004F020C"/>
    <w:rsid w:val="004F6447"/>
    <w:rsid w:val="005000D1"/>
    <w:rsid w:val="00511B46"/>
    <w:rsid w:val="00512795"/>
    <w:rsid w:val="005236F2"/>
    <w:rsid w:val="00527F23"/>
    <w:rsid w:val="005310CC"/>
    <w:rsid w:val="00534341"/>
    <w:rsid w:val="00535817"/>
    <w:rsid w:val="00542F7E"/>
    <w:rsid w:val="00574BCA"/>
    <w:rsid w:val="00592496"/>
    <w:rsid w:val="005A2592"/>
    <w:rsid w:val="005B1D32"/>
    <w:rsid w:val="005B383E"/>
    <w:rsid w:val="005B719D"/>
    <w:rsid w:val="005D34AC"/>
    <w:rsid w:val="00606464"/>
    <w:rsid w:val="00607A70"/>
    <w:rsid w:val="00613AF0"/>
    <w:rsid w:val="00626B78"/>
    <w:rsid w:val="0065458A"/>
    <w:rsid w:val="006639EF"/>
    <w:rsid w:val="00681E83"/>
    <w:rsid w:val="00691514"/>
    <w:rsid w:val="006A4481"/>
    <w:rsid w:val="006B1212"/>
    <w:rsid w:val="006B55C0"/>
    <w:rsid w:val="006F22A0"/>
    <w:rsid w:val="006F5B1E"/>
    <w:rsid w:val="006F611D"/>
    <w:rsid w:val="00702EB3"/>
    <w:rsid w:val="007447AC"/>
    <w:rsid w:val="0075145F"/>
    <w:rsid w:val="00756BEB"/>
    <w:rsid w:val="00767A07"/>
    <w:rsid w:val="007921C7"/>
    <w:rsid w:val="007C4A1F"/>
    <w:rsid w:val="007D3C01"/>
    <w:rsid w:val="007D5F0B"/>
    <w:rsid w:val="007F0624"/>
    <w:rsid w:val="007F564D"/>
    <w:rsid w:val="00802233"/>
    <w:rsid w:val="00803979"/>
    <w:rsid w:val="008039B8"/>
    <w:rsid w:val="008175A0"/>
    <w:rsid w:val="00841E04"/>
    <w:rsid w:val="00851489"/>
    <w:rsid w:val="0085250F"/>
    <w:rsid w:val="0088775F"/>
    <w:rsid w:val="00887D71"/>
    <w:rsid w:val="00893DAA"/>
    <w:rsid w:val="008A00A3"/>
    <w:rsid w:val="008A42FD"/>
    <w:rsid w:val="008B2192"/>
    <w:rsid w:val="008C2516"/>
    <w:rsid w:val="008C7121"/>
    <w:rsid w:val="008E1086"/>
    <w:rsid w:val="009010E8"/>
    <w:rsid w:val="009116AA"/>
    <w:rsid w:val="009212D5"/>
    <w:rsid w:val="00922279"/>
    <w:rsid w:val="009300E0"/>
    <w:rsid w:val="00943CBD"/>
    <w:rsid w:val="00964985"/>
    <w:rsid w:val="009977D9"/>
    <w:rsid w:val="009B5B91"/>
    <w:rsid w:val="009B5BED"/>
    <w:rsid w:val="009C4A1D"/>
    <w:rsid w:val="009D07E1"/>
    <w:rsid w:val="009D4EE7"/>
    <w:rsid w:val="009D74A5"/>
    <w:rsid w:val="009D74FA"/>
    <w:rsid w:val="009F01E0"/>
    <w:rsid w:val="00A0103A"/>
    <w:rsid w:val="00A42894"/>
    <w:rsid w:val="00A472E7"/>
    <w:rsid w:val="00A517C7"/>
    <w:rsid w:val="00A622DE"/>
    <w:rsid w:val="00A930ED"/>
    <w:rsid w:val="00AC0795"/>
    <w:rsid w:val="00AF5361"/>
    <w:rsid w:val="00B345F6"/>
    <w:rsid w:val="00B52AD7"/>
    <w:rsid w:val="00B706AA"/>
    <w:rsid w:val="00B8189B"/>
    <w:rsid w:val="00B9554F"/>
    <w:rsid w:val="00B956ED"/>
    <w:rsid w:val="00BA050A"/>
    <w:rsid w:val="00BA2A38"/>
    <w:rsid w:val="00BB73C1"/>
    <w:rsid w:val="00BB79C2"/>
    <w:rsid w:val="00BD039C"/>
    <w:rsid w:val="00BD2FF2"/>
    <w:rsid w:val="00BD3FEB"/>
    <w:rsid w:val="00C01AA9"/>
    <w:rsid w:val="00C063B9"/>
    <w:rsid w:val="00C21670"/>
    <w:rsid w:val="00C24961"/>
    <w:rsid w:val="00C44BBB"/>
    <w:rsid w:val="00C55FF5"/>
    <w:rsid w:val="00C5708F"/>
    <w:rsid w:val="00C60CE0"/>
    <w:rsid w:val="00C66E5D"/>
    <w:rsid w:val="00C676A2"/>
    <w:rsid w:val="00C77835"/>
    <w:rsid w:val="00C92D86"/>
    <w:rsid w:val="00CA48F1"/>
    <w:rsid w:val="00CA4C3E"/>
    <w:rsid w:val="00CB0394"/>
    <w:rsid w:val="00CC0263"/>
    <w:rsid w:val="00CE3A5A"/>
    <w:rsid w:val="00D058C1"/>
    <w:rsid w:val="00D0642A"/>
    <w:rsid w:val="00D06B93"/>
    <w:rsid w:val="00D2191E"/>
    <w:rsid w:val="00D253DD"/>
    <w:rsid w:val="00D30651"/>
    <w:rsid w:val="00D4183B"/>
    <w:rsid w:val="00D469A8"/>
    <w:rsid w:val="00D65648"/>
    <w:rsid w:val="00D75207"/>
    <w:rsid w:val="00D7695D"/>
    <w:rsid w:val="00D83E33"/>
    <w:rsid w:val="00D9045D"/>
    <w:rsid w:val="00D9074E"/>
    <w:rsid w:val="00D92911"/>
    <w:rsid w:val="00DA18A8"/>
    <w:rsid w:val="00DB77CA"/>
    <w:rsid w:val="00DD1925"/>
    <w:rsid w:val="00DD3205"/>
    <w:rsid w:val="00DF4741"/>
    <w:rsid w:val="00DF5F46"/>
    <w:rsid w:val="00E01FB8"/>
    <w:rsid w:val="00E113E0"/>
    <w:rsid w:val="00E16852"/>
    <w:rsid w:val="00E45C93"/>
    <w:rsid w:val="00E47951"/>
    <w:rsid w:val="00E629DC"/>
    <w:rsid w:val="00E846C6"/>
    <w:rsid w:val="00E8798D"/>
    <w:rsid w:val="00ED5D21"/>
    <w:rsid w:val="00ED6ACE"/>
    <w:rsid w:val="00ED7D7B"/>
    <w:rsid w:val="00EE0034"/>
    <w:rsid w:val="00EF03A2"/>
    <w:rsid w:val="00EF32AE"/>
    <w:rsid w:val="00EF69E2"/>
    <w:rsid w:val="00F04831"/>
    <w:rsid w:val="00F16372"/>
    <w:rsid w:val="00F51FF0"/>
    <w:rsid w:val="00F603B7"/>
    <w:rsid w:val="00FB106B"/>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Shreya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vinay@gmail.com"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hyperlink" Target="mailto:nsudhanva@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A48CA5-3713-42AD-A385-250A386B4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2</TotalTime>
  <Pages>4</Pages>
  <Words>1667</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216</cp:revision>
  <dcterms:created xsi:type="dcterms:W3CDTF">2018-07-16T09:07:00Z</dcterms:created>
  <dcterms:modified xsi:type="dcterms:W3CDTF">2018-07-21T07:21:00Z</dcterms:modified>
</cp:coreProperties>
</file>